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38C7D" w14:textId="1247D67A" w:rsidR="00992D87" w:rsidRPr="0042654F" w:rsidRDefault="50168714" w:rsidP="006625F8">
      <w:pPr>
        <w:pStyle w:val="ListParagraph"/>
        <w:shd w:val="clear" w:color="auto" w:fill="FFFFFF" w:themeFill="background1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  <w:r w:rsidR="68F2F2EC"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The Data Science Self-Efficacy Survey</w:t>
      </w:r>
    </w:p>
    <w:p w14:paraId="05E17F57" w14:textId="77777777" w:rsidR="00992D87" w:rsidRPr="0042654F" w:rsidRDefault="00992D87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36DEDD9C" w14:textId="1967214D" w:rsidR="00992D87" w:rsidRPr="0042654F" w:rsidRDefault="00992D87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This document introduces a self-efficacy survey for data science to evaluate and measure an individual's confidence in utilizing data science concepts. The elicit form comprises 4</w:t>
      </w:r>
      <w:r w:rsidR="00A73375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8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questions and is categorized into eight sections, collectively identified by computer science, business, and statistics experts. These categories encompass the critical skills deemed essential for constructing data science solutions. Image 1 visually represents the eight proposed stages that the survey follows.</w:t>
      </w:r>
    </w:p>
    <w:p w14:paraId="1EE87B92" w14:textId="77777777" w:rsidR="00992D87" w:rsidRPr="0042654F" w:rsidRDefault="00992D87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57D957F8" w14:textId="55B33BF8" w:rsidR="00992D87" w:rsidRPr="0042654F" w:rsidRDefault="68F2F2EC" w:rsidP="006625F8">
      <w:pPr>
        <w:pStyle w:val="ListParagraph"/>
        <w:shd w:val="clear" w:color="auto" w:fill="FFFFFF" w:themeFill="background1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 w:rsidRPr="0042654F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0D213A7" wp14:editId="3E1D00B6">
            <wp:extent cx="4792522" cy="2593034"/>
            <wp:effectExtent l="0" t="0" r="0" b="0"/>
            <wp:docPr id="4" name="Picture 4" descr="A diagram of a model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2522" cy="2593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B08058D"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</w:p>
    <w:p w14:paraId="4810AD52" w14:textId="77777777" w:rsidR="00992D87" w:rsidRPr="0042654F" w:rsidRDefault="00992D87" w:rsidP="006625F8">
      <w:pPr>
        <w:pStyle w:val="ListParagraph"/>
        <w:shd w:val="clear" w:color="auto" w:fill="FFFFFF"/>
        <w:spacing w:after="0" w:line="240" w:lineRule="auto"/>
        <w:ind w:left="1440" w:firstLine="720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Fig. 1 Data Science Self-Efficacy Categories</w:t>
      </w:r>
    </w:p>
    <w:p w14:paraId="42D5EFAA" w14:textId="77777777" w:rsidR="00992D87" w:rsidRDefault="00992D87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11BB8A19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39F4EEEE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152FFAD7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3943526C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1B575194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017232FA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2C045199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71DE971C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63735424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0F448423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2A9382A7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682A7333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6E67002C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13453F53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73D82370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040481F6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117FE734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0262D3DD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0BAF1172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7E0AC278" w14:textId="77777777" w:rsidR="00786D75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31B1A395" w14:textId="77777777" w:rsidR="00786D75" w:rsidRPr="0042654F" w:rsidRDefault="00786D75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24583489" w14:textId="77777777" w:rsidR="00992D87" w:rsidRPr="0042654F" w:rsidRDefault="00992D87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66E43532" w14:textId="77777777" w:rsidR="00992D87" w:rsidRPr="0042654F" w:rsidRDefault="00992D87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lastRenderedPageBreak/>
        <w:t>Domain Knowledge and Research Design</w:t>
      </w:r>
    </w:p>
    <w:p w14:paraId="5BD9BFAA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creating a plan and designing an effective strategy to develop necessary solutions in a data science project.</w:t>
      </w:r>
    </w:p>
    <w:p w14:paraId="4B9ACA4D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I am confident in establishing realistic timelines and defining achievable milestones using the </w:t>
      </w: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data science life cycle.</w:t>
      </w:r>
    </w:p>
    <w:p w14:paraId="0C4FDB3F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exploring a domain to acquire the necessary knowledge for a specific data science project.</w:t>
      </w:r>
    </w:p>
    <w:p w14:paraId="4427C566" w14:textId="49A2D2AC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Calibri" w:hAnsiTheme="majorBidi" w:cstheme="majorBidi"/>
          <w:sz w:val="24"/>
          <w:szCs w:val="24"/>
        </w:rPr>
        <w:t>I am confident in exploring trends and preparing reviewed literature and other scholarly justification from the data science project.</w:t>
      </w:r>
    </w:p>
    <w:p w14:paraId="6E9AA93F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formulate investigative questions that align with the nature of the problem.</w:t>
      </w:r>
    </w:p>
    <w:p w14:paraId="3E5BB9EB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consider ethical implications related to data privacy, bias, and fairness throughout the process.</w:t>
      </w:r>
    </w:p>
    <w:p w14:paraId="5FF832BA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creating clear documentation for code, models, and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any essential insights made during the project.</w:t>
      </w:r>
    </w:p>
    <w:p w14:paraId="4FBEF8EA" w14:textId="77777777" w:rsidR="00992D87" w:rsidRPr="0042654F" w:rsidRDefault="00992D87" w:rsidP="006625F8">
      <w:pPr>
        <w:shd w:val="clear" w:color="auto" w:fill="FFFFFF"/>
        <w:spacing w:after="0" w:line="240" w:lineRule="auto"/>
        <w:ind w:left="63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6C5FFFB3" w14:textId="77777777" w:rsidR="00992D87" w:rsidRPr="0042654F" w:rsidRDefault="00992D87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Data Planning and Data Collection</w:t>
      </w:r>
    </w:p>
    <w:p w14:paraId="39E155F0" w14:textId="3D995B67" w:rsidR="00992D87" w:rsidRPr="0042654F" w:rsidRDefault="68F2F2EC" w:rsidP="006625F8">
      <w:pPr>
        <w:pStyle w:val="ListParagraph"/>
        <w:numPr>
          <w:ilvl w:val="0"/>
          <w:numId w:val="4"/>
        </w:numPr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articulating the investigated problem and identifying suitable and trustworthy data sources to help derive insights.</w:t>
      </w:r>
    </w:p>
    <w:p w14:paraId="14AA9ED9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design an efficient data collection method while identifying challenges that might arise in the collection process.</w:t>
      </w:r>
    </w:p>
    <w:p w14:paraId="709CA952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[iteratively] adapt modifications to the data collection and cleaning process in response to new findings.</w:t>
      </w:r>
    </w:p>
    <w:p w14:paraId="45189B5C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identify and use suitable tools for data collection.</w:t>
      </w:r>
    </w:p>
    <w:p w14:paraId="5C0CF9E7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effectively handle the collection of both big and small, structured, unstructured, numerical, quantitative, and qualitative data.</w:t>
      </w:r>
    </w:p>
    <w:p w14:paraId="78DBF8D1" w14:textId="77777777" w:rsidR="00992D87" w:rsidRPr="0042654F" w:rsidRDefault="00992D87" w:rsidP="006625F8">
      <w:pPr>
        <w:shd w:val="clear" w:color="auto" w:fill="FFFFFF"/>
        <w:spacing w:after="0" w:line="240" w:lineRule="auto"/>
        <w:ind w:left="63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9E56B54" w14:textId="77777777" w:rsidR="00992D87" w:rsidRPr="0042654F" w:rsidRDefault="00992D87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Data Cleaning - Data Wrangling - Feature Engineering</w:t>
      </w:r>
    </w:p>
    <w:p w14:paraId="615343AA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understanding the structure and characteristics of diverse datasets.</w:t>
      </w:r>
    </w:p>
    <w:p w14:paraId="5257BBE8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erging or joining datasets from different sources to create a unified dataset.</w:t>
      </w:r>
    </w:p>
    <w:p w14:paraId="0AD08362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using appropriate tools to visualize data distributions of missing values, duplicate values, inconsistency types, and outliers.</w:t>
      </w:r>
    </w:p>
    <w:p w14:paraId="7C4D00BE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inform decisions to standardize or normalize values as needed, depending on project requirements.</w:t>
      </w:r>
    </w:p>
    <w:p w14:paraId="3122776E" w14:textId="7642C26D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aking informed decisions on handling invalid data.</w:t>
      </w:r>
      <w:r w:rsidR="00996047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996047" w:rsidRPr="00996047">
        <w:rPr>
          <w:rFonts w:asciiTheme="majorBidi" w:eastAsia="Times New Roman" w:hAnsiTheme="majorBidi" w:cstheme="majorBidi"/>
          <w:color w:val="222222"/>
          <w:sz w:val="24"/>
          <w:szCs w:val="24"/>
        </w:rPr>
        <w:t>Based on the visualized data distributions and stakeholders ' requirements,</w:t>
      </w:r>
    </w:p>
    <w:p w14:paraId="124C7AED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validate and ensure data quality after cleaning to determine whether the data is cleaned, structured, and ready for feature extraction.</w:t>
      </w:r>
    </w:p>
    <w:p w14:paraId="1B147FE9" w14:textId="3BE27676" w:rsidR="00992D87" w:rsidRPr="0042654F" w:rsidRDefault="68F2F2EC" w:rsidP="006625F8">
      <w:pPr>
        <w:pStyle w:val="ListParagraph"/>
        <w:numPr>
          <w:ilvl w:val="0"/>
          <w:numId w:val="4"/>
        </w:numPr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identify when there is a need to create subsets based on project requirements.</w:t>
      </w:r>
      <w:r w:rsidR="0F04083F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710A6325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</w:p>
    <w:p w14:paraId="7C7BCEC1" w14:textId="77777777" w:rsidR="00992D87" w:rsidRPr="0042654F" w:rsidRDefault="00992D87" w:rsidP="006625F8">
      <w:pPr>
        <w:shd w:val="clear" w:color="auto" w:fill="FFFFFF"/>
        <w:spacing w:after="0" w:line="240" w:lineRule="auto"/>
        <w:ind w:left="63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34B7BC66" w14:textId="77777777" w:rsidR="00992D87" w:rsidRPr="0042654F" w:rsidRDefault="00992D87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Feature Selection</w:t>
      </w:r>
    </w:p>
    <w:p w14:paraId="07C35951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I am </w:t>
      </w: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confident in my ability to understand the meaning of each feature and the </w:t>
      </w: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relationships between features by communicating with domain experts, ensuring a comprehensive understanding of the features.</w:t>
      </w:r>
    </w:p>
    <w:p w14:paraId="6C463E1B" w14:textId="506750EE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lastRenderedPageBreak/>
        <w:t>I am confident in applying exploratory data analysis to understand the dataset better using basic statistics</w:t>
      </w:r>
      <w:r w:rsidR="002A77F5"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 (Central Tendency Descriptive Summary)</w:t>
      </w: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, Principal Component Analysis (PCA), </w:t>
      </w:r>
      <w:r w:rsidR="002A77F5"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or </w:t>
      </w: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elf-Organizing Map (SOM)</w:t>
      </w:r>
    </w:p>
    <w:p w14:paraId="5DC98F2A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 confidently use descriptive statistics and machine learning measures to rank features based on their relationship with the target variable.</w:t>
      </w:r>
    </w:p>
    <w:p w14:paraId="188613C1" w14:textId="01F3D17E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I am confident in my ability to filter the features using selection techniques like Forward Selection, Backward Elimination, Recursive Feature Elimination, or </w:t>
      </w:r>
      <w:r w:rsidR="2FCBE3A7" w:rsidRPr="00923F94">
        <w:rPr>
          <w:rFonts w:asciiTheme="majorBidi" w:eastAsia="Roboto" w:hAnsiTheme="majorBidi" w:cstheme="majorBidi"/>
          <w:color w:val="000000" w:themeColor="text1"/>
          <w:sz w:val="24"/>
          <w:szCs w:val="24"/>
        </w:rPr>
        <w:t>Akaike information criterion (</w:t>
      </w: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AIC</w:t>
      </w:r>
      <w:r w:rsidR="6858D2CB"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)</w:t>
      </w: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 xml:space="preserve">, </w:t>
      </w:r>
      <w:r w:rsidR="3272A61F"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Schwarz or Bayesian Information Criterion (SIC)</w:t>
      </w: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, and Likelihood results selection.</w:t>
      </w:r>
    </w:p>
    <w:p w14:paraId="6AB09041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 am confident in my ability to experiment with multiple techniques to find the most effective approach for a specific model.</w:t>
      </w:r>
    </w:p>
    <w:p w14:paraId="129AEFD9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000000" w:themeColor="text1"/>
          <w:sz w:val="24"/>
          <w:szCs w:val="24"/>
        </w:rPr>
        <w:t>I am confident in creating new features by transforming existing ones to enhance the model outcome.</w:t>
      </w:r>
    </w:p>
    <w:p w14:paraId="5CF01054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f necessary, I am confident in applying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transformations to variables, such as transforming values from categorical to numerical data, to strengthen model efficiency.</w:t>
      </w:r>
    </w:p>
    <w:p w14:paraId="00AF3EB6" w14:textId="44231BCE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</w:t>
      </w:r>
      <w:r w:rsidR="00B222E5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my ability</w:t>
      </w:r>
      <w:r w:rsidR="00956177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proofErr w:type="gramStart"/>
      <w:r w:rsidR="00956177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n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removing</w:t>
      </w:r>
      <w:proofErr w:type="gramEnd"/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redundancies and selecting features to improve model efficiency.</w:t>
      </w:r>
    </w:p>
    <w:p w14:paraId="5E057793" w14:textId="66F05986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I am confident in my ability to identify trends and </w:t>
      </w:r>
      <w:proofErr w:type="gramStart"/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patterns</w:t>
      </w:r>
      <w:proofErr w:type="gramEnd"/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detecting anomalies or novel patterns in the data.</w:t>
      </w:r>
    </w:p>
    <w:p w14:paraId="12C929BC" w14:textId="134A80D0" w:rsidR="00992D87" w:rsidRPr="0042654F" w:rsidRDefault="03EE3EF6" w:rsidP="006625F8">
      <w:pPr>
        <w:shd w:val="clear" w:color="auto" w:fill="FFFFFF" w:themeFill="background1"/>
        <w:spacing w:after="0" w:line="240" w:lineRule="auto"/>
        <w:ind w:left="63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</w:p>
    <w:p w14:paraId="4A52BC61" w14:textId="77777777" w:rsidR="00992D87" w:rsidRPr="0042654F" w:rsidRDefault="00992D87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Models Design</w:t>
      </w:r>
    </w:p>
    <w:p w14:paraId="6311C016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develop a model-building and validation plan.</w:t>
      </w:r>
    </w:p>
    <w:p w14:paraId="3B02E695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choosing the appropriate tools suited for model development.</w:t>
      </w:r>
    </w:p>
    <w:p w14:paraId="7954ACC1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evaluating trade-offs between model complexity, interpretability, and performance.</w:t>
      </w:r>
    </w:p>
    <w:p w14:paraId="40746505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determining when to use statistical inference, simulation, classification, regression, or clustering methods.</w:t>
      </w:r>
    </w:p>
    <w:p w14:paraId="4C5442DD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customizing my dataset to match the suitable learning algorithm (supervised, unsupervised).</w:t>
      </w:r>
    </w:p>
    <w:p w14:paraId="5795EE27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choose suitable machine learning or statistical models based on the nature of the problem that can minimize the loss function.</w:t>
      </w:r>
    </w:p>
    <w:p w14:paraId="2DDE2E27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identifying when sampling is needed and selecting appropriate sampling methods.</w:t>
      </w:r>
    </w:p>
    <w:p w14:paraId="3F9D5BCB" w14:textId="77777777" w:rsidR="00992D87" w:rsidRPr="0042654F" w:rsidRDefault="00992D87" w:rsidP="006625F8">
      <w:pPr>
        <w:shd w:val="clear" w:color="auto" w:fill="FFFFFF"/>
        <w:spacing w:after="0" w:line="240" w:lineRule="auto"/>
        <w:ind w:left="63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12D75B7B" w14:textId="39A9FDFA" w:rsidR="00992D87" w:rsidRPr="0042654F" w:rsidRDefault="00992D87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Model Evaluation</w:t>
      </w:r>
    </w:p>
    <w:p w14:paraId="6ADD4444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that I can scale the model to handle larger datasets.</w:t>
      </w:r>
    </w:p>
    <w:p w14:paraId="4590C297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performing hyperparameter tuning and addressing potential biases or imbalances during model building.</w:t>
      </w:r>
    </w:p>
    <w:p w14:paraId="5D85E542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 confident in performing validation techniques (e.g., cross-validation) to assess the model's generalization ability.</w:t>
      </w:r>
    </w:p>
    <w:p w14:paraId="74B8FCF9" w14:textId="77777777" w:rsidR="00992D87" w:rsidRPr="0042654F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defining metrics for evaluating model performance, such as accuracy, precision, and recall metrics.</w:t>
      </w:r>
    </w:p>
    <w:p w14:paraId="77CDE127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I am confident in performing diverse analyses on the developed model and its outcome, </w:t>
      </w: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such as hypothesis testing, estimation, prediction intervals, and determining the significance of relationships.</w:t>
      </w:r>
    </w:p>
    <w:p w14:paraId="30438962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generating appropriate data visualizations for model outcomes.</w:t>
      </w:r>
    </w:p>
    <w:p w14:paraId="3635F6B0" w14:textId="77777777" w:rsidR="003042ED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using the model's outcomes to inform insight.</w:t>
      </w:r>
    </w:p>
    <w:p w14:paraId="45B1BC60" w14:textId="77777777" w:rsidR="003042ED" w:rsidRPr="00923F94" w:rsidRDefault="003042ED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lastRenderedPageBreak/>
        <w:t>I am confident in my ability to provide explanations for model outcomes.</w:t>
      </w:r>
    </w:p>
    <w:p w14:paraId="333AE871" w14:textId="3F7E0217" w:rsidR="003042ED" w:rsidRPr="00923F94" w:rsidRDefault="003042ED" w:rsidP="006625F8">
      <w:pPr>
        <w:pStyle w:val="ListParagraph"/>
        <w:numPr>
          <w:ilvl w:val="0"/>
          <w:numId w:val="4"/>
        </w:numPr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interpret</w:t>
      </w:r>
      <w:r w:rsidR="7B4A3E73"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ng</w:t>
      </w: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my result to the lowest denomination so that non-academic readers understand it.</w:t>
      </w:r>
    </w:p>
    <w:p w14:paraId="75F3FCBB" w14:textId="30656F33" w:rsidR="003042ED" w:rsidRPr="00923F94" w:rsidRDefault="267688AD" w:rsidP="006625F8">
      <w:pPr>
        <w:shd w:val="clear" w:color="auto" w:fill="FFFFFF" w:themeFill="background1"/>
        <w:spacing w:after="0" w:line="240" w:lineRule="auto"/>
        <w:ind w:left="63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</w:p>
    <w:p w14:paraId="2C338F4A" w14:textId="77777777" w:rsidR="003042ED" w:rsidRPr="00923F94" w:rsidRDefault="003042ED" w:rsidP="006625F8">
      <w:pPr>
        <w:pStyle w:val="ListParagraph"/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Communication and Proposed Action</w:t>
      </w:r>
    </w:p>
    <w:p w14:paraId="510CDF60" w14:textId="77777777" w:rsidR="003042ED" w:rsidRPr="00923F94" w:rsidRDefault="003042ED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connecting my results to exciting trends and literature to draw inferences when applicable.</w:t>
      </w:r>
    </w:p>
    <w:p w14:paraId="19E813CB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combining complex visualized structures, encompassing multidimensional and hierarchical data, to create a non-complex, meaningful, and insightful representation of our results through data storytelling.</w:t>
      </w:r>
    </w:p>
    <w:p w14:paraId="774C06E5" w14:textId="77777777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I am confident in my ability to tailor visualizations to the specific needs and understanding of different audiences, including non-technical stakeholders.</w:t>
      </w:r>
    </w:p>
    <w:p w14:paraId="7A329468" w14:textId="7558E0EF" w:rsidR="00992D87" w:rsidRPr="00923F94" w:rsidRDefault="00992D87" w:rsidP="006625F8">
      <w:pPr>
        <w:pStyle w:val="ListParagraph"/>
        <w:numPr>
          <w:ilvl w:val="0"/>
          <w:numId w:val="4"/>
        </w:numPr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I am confident in my ability to follow best practices for data visualization, including appropriate chart selection, color usage, and labeling. </w:t>
      </w:r>
    </w:p>
    <w:p w14:paraId="1D9B46DB" w14:textId="77777777" w:rsidR="002B660A" w:rsidRPr="0042654F" w:rsidRDefault="002B660A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E78A13E" w14:textId="77777777" w:rsidR="003F395F" w:rsidRPr="0042654F" w:rsidRDefault="003F395F" w:rsidP="006625F8">
      <w:pPr>
        <w:pStyle w:val="ListParagraph"/>
        <w:shd w:val="clear" w:color="auto" w:fill="FFFFFF" w:themeFill="background1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640615FE" w14:textId="77777777" w:rsidR="003F395F" w:rsidRPr="0042654F" w:rsidRDefault="003F395F" w:rsidP="006625F8">
      <w:pPr>
        <w:pStyle w:val="ListParagraph"/>
        <w:shd w:val="clear" w:color="auto" w:fill="FFFFFF" w:themeFill="background1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3FAD0583" w14:textId="77777777" w:rsidR="003F395F" w:rsidRPr="0042654F" w:rsidRDefault="003F395F" w:rsidP="006625F8">
      <w:pPr>
        <w:pStyle w:val="ListParagraph"/>
        <w:shd w:val="clear" w:color="auto" w:fill="FFFFFF" w:themeFill="background1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2A078112" w14:textId="77777777" w:rsidR="00AB5F86" w:rsidRPr="00316112" w:rsidRDefault="00AB5F86" w:rsidP="00AB5F86">
      <w:pPr>
        <w:pStyle w:val="BodyText"/>
        <w:ind w:firstLine="720"/>
        <w:rPr>
          <w:rFonts w:asciiTheme="majorBidi" w:hAnsiTheme="majorBidi" w:cstheme="majorBidi"/>
          <w:color w:val="538135" w:themeColor="accent6" w:themeShade="BF"/>
          <w:szCs w:val="24"/>
        </w:rPr>
      </w:pPr>
      <w:r w:rsidRPr="00316112">
        <w:rPr>
          <w:rFonts w:asciiTheme="majorBidi" w:hAnsiTheme="majorBidi" w:cstheme="majorBidi"/>
          <w:noProof/>
          <w:color w:val="538135" w:themeColor="accent6" w:themeShade="BF"/>
          <w:szCs w:val="24"/>
        </w:rPr>
        <w:t xml:space="preserve"> </w:t>
      </w:r>
      <w:r w:rsidRPr="00316112">
        <w:rPr>
          <w:rFonts w:asciiTheme="majorBidi" w:hAnsiTheme="majorBidi" w:cstheme="majorBidi"/>
          <w:color w:val="538135" w:themeColor="accent6" w:themeShade="BF"/>
          <w:szCs w:val="24"/>
        </w:rPr>
        <w:t xml:space="preserve">Q1-Q7: Domain Knowledge and Research design, </w:t>
      </w:r>
    </w:p>
    <w:p w14:paraId="7CEF63FB" w14:textId="77777777" w:rsidR="00AB5F86" w:rsidRPr="00316112" w:rsidRDefault="00AB5F86" w:rsidP="00AB5F86">
      <w:pPr>
        <w:pStyle w:val="BodyText"/>
        <w:ind w:firstLine="720"/>
        <w:rPr>
          <w:rFonts w:asciiTheme="majorBidi" w:hAnsiTheme="majorBidi" w:cstheme="majorBidi"/>
          <w:color w:val="BF8F00" w:themeColor="accent4" w:themeShade="BF"/>
          <w:szCs w:val="24"/>
        </w:rPr>
      </w:pPr>
      <w:r w:rsidRPr="00316112">
        <w:rPr>
          <w:rFonts w:asciiTheme="majorBidi" w:hAnsiTheme="majorBidi" w:cstheme="majorBidi"/>
          <w:color w:val="BF8F00" w:themeColor="accent4" w:themeShade="BF"/>
          <w:szCs w:val="24"/>
        </w:rPr>
        <w:t xml:space="preserve">Q8-Q12: Data Planning and Data collection, </w:t>
      </w:r>
    </w:p>
    <w:p w14:paraId="38AD30EE" w14:textId="77777777" w:rsidR="00316112" w:rsidRDefault="00AB5F86" w:rsidP="00AB5F86">
      <w:pPr>
        <w:pStyle w:val="BodyText"/>
        <w:ind w:firstLine="720"/>
        <w:rPr>
          <w:rFonts w:asciiTheme="majorBidi" w:hAnsiTheme="majorBidi" w:cstheme="majorBidi"/>
          <w:color w:val="F19759"/>
          <w:szCs w:val="24"/>
        </w:rPr>
      </w:pPr>
      <w:r w:rsidRPr="00316112">
        <w:rPr>
          <w:rFonts w:asciiTheme="majorBidi" w:hAnsiTheme="majorBidi" w:cstheme="majorBidi"/>
          <w:color w:val="F19759"/>
          <w:szCs w:val="24"/>
        </w:rPr>
        <w:t xml:space="preserve">Q13-Q19: Data cleaning, </w:t>
      </w:r>
      <w:proofErr w:type="gramStart"/>
      <w:r w:rsidRPr="00316112">
        <w:rPr>
          <w:rFonts w:asciiTheme="majorBidi" w:hAnsiTheme="majorBidi" w:cstheme="majorBidi"/>
          <w:color w:val="F19759"/>
          <w:szCs w:val="24"/>
        </w:rPr>
        <w:t>wrangling</w:t>
      </w:r>
      <w:proofErr w:type="gramEnd"/>
      <w:r w:rsidRPr="00316112">
        <w:rPr>
          <w:rFonts w:asciiTheme="majorBidi" w:hAnsiTheme="majorBidi" w:cstheme="majorBidi"/>
          <w:color w:val="F19759"/>
          <w:szCs w:val="24"/>
        </w:rPr>
        <w:t xml:space="preserve"> and Feature Engineering,</w:t>
      </w:r>
    </w:p>
    <w:p w14:paraId="06DB893A" w14:textId="10F0B54E" w:rsidR="00AB5F86" w:rsidRPr="00316112" w:rsidRDefault="00AB5F86" w:rsidP="00AB5F86">
      <w:pPr>
        <w:pStyle w:val="BodyText"/>
        <w:ind w:firstLine="720"/>
        <w:rPr>
          <w:rFonts w:asciiTheme="majorBidi" w:hAnsiTheme="majorBidi" w:cstheme="majorBidi"/>
          <w:color w:val="F19759"/>
          <w:szCs w:val="24"/>
        </w:rPr>
      </w:pPr>
      <w:r w:rsidRPr="00316112">
        <w:rPr>
          <w:rFonts w:asciiTheme="majorBidi" w:hAnsiTheme="majorBidi" w:cstheme="majorBidi"/>
          <w:color w:val="F19759"/>
          <w:szCs w:val="24"/>
        </w:rPr>
        <w:t xml:space="preserve"> </w:t>
      </w:r>
      <w:r w:rsidR="00316112" w:rsidRPr="00316112">
        <w:rPr>
          <w:rFonts w:asciiTheme="majorBidi" w:hAnsiTheme="majorBidi" w:cstheme="majorBidi"/>
          <w:color w:val="F19759"/>
          <w:szCs w:val="24"/>
        </w:rPr>
        <w:t>A</w:t>
      </w:r>
      <w:r w:rsidR="00316112" w:rsidRPr="00316112">
        <w:rPr>
          <w:rFonts w:asciiTheme="majorBidi" w:hAnsiTheme="majorBidi" w:cstheme="majorBidi"/>
          <w:color w:val="F19759"/>
          <w:szCs w:val="24"/>
        </w:rPr>
        <w:t>n</w:t>
      </w:r>
      <w:r w:rsidR="00316112">
        <w:rPr>
          <w:rFonts w:asciiTheme="majorBidi" w:hAnsiTheme="majorBidi" w:cstheme="majorBidi"/>
          <w:color w:val="F19759"/>
          <w:szCs w:val="24"/>
        </w:rPr>
        <w:t xml:space="preserve"> </w:t>
      </w:r>
    </w:p>
    <w:p w14:paraId="2F2C1F0F" w14:textId="77777777" w:rsidR="00AB5F86" w:rsidRPr="00316112" w:rsidRDefault="00AB5F86" w:rsidP="00AB5F86">
      <w:pPr>
        <w:pStyle w:val="BodyText"/>
        <w:ind w:firstLine="720"/>
        <w:rPr>
          <w:rFonts w:asciiTheme="majorBidi" w:hAnsiTheme="majorBidi" w:cstheme="majorBidi"/>
          <w:color w:val="ED6969"/>
          <w:szCs w:val="24"/>
        </w:rPr>
      </w:pPr>
      <w:r w:rsidRPr="00316112">
        <w:rPr>
          <w:rFonts w:asciiTheme="majorBidi" w:hAnsiTheme="majorBidi" w:cstheme="majorBidi"/>
          <w:color w:val="ED6969"/>
          <w:szCs w:val="24"/>
        </w:rPr>
        <w:t xml:space="preserve">Q20-Q28: Feature Selection, </w:t>
      </w:r>
    </w:p>
    <w:p w14:paraId="4AB043A3" w14:textId="77777777" w:rsidR="00AB5F86" w:rsidRPr="00316112" w:rsidRDefault="00AB5F86" w:rsidP="00AB5F86">
      <w:pPr>
        <w:pStyle w:val="BodyText"/>
        <w:ind w:firstLine="720"/>
        <w:rPr>
          <w:rFonts w:asciiTheme="majorBidi" w:hAnsiTheme="majorBidi" w:cstheme="majorBidi"/>
          <w:color w:val="C00000"/>
          <w:szCs w:val="24"/>
        </w:rPr>
      </w:pPr>
      <w:r w:rsidRPr="00316112">
        <w:rPr>
          <w:rFonts w:asciiTheme="majorBidi" w:hAnsiTheme="majorBidi" w:cstheme="majorBidi"/>
          <w:color w:val="C00000"/>
          <w:szCs w:val="24"/>
        </w:rPr>
        <w:t xml:space="preserve">Q29-Q35 Model design, </w:t>
      </w:r>
    </w:p>
    <w:p w14:paraId="671F9F1A" w14:textId="028F76CE" w:rsidR="00AB5F86" w:rsidRPr="00316112" w:rsidRDefault="00AB5F86" w:rsidP="00AB5F86">
      <w:pPr>
        <w:pStyle w:val="BodyText"/>
        <w:ind w:firstLine="720"/>
        <w:rPr>
          <w:rFonts w:asciiTheme="majorBidi" w:hAnsiTheme="majorBidi" w:cstheme="majorBidi"/>
          <w:color w:val="C00000"/>
          <w:szCs w:val="24"/>
        </w:rPr>
      </w:pPr>
      <w:r w:rsidRPr="00316112">
        <w:rPr>
          <w:rFonts w:asciiTheme="majorBidi" w:hAnsiTheme="majorBidi" w:cstheme="majorBidi"/>
          <w:color w:val="C00000"/>
          <w:szCs w:val="24"/>
        </w:rPr>
        <w:t>Q36-Q4</w:t>
      </w:r>
      <w:r w:rsidR="0063406D">
        <w:rPr>
          <w:rFonts w:asciiTheme="majorBidi" w:hAnsiTheme="majorBidi" w:cstheme="majorBidi"/>
          <w:color w:val="C00000"/>
          <w:szCs w:val="24"/>
        </w:rPr>
        <w:t>0</w:t>
      </w:r>
      <w:r w:rsidRPr="00316112">
        <w:rPr>
          <w:rFonts w:asciiTheme="majorBidi" w:hAnsiTheme="majorBidi" w:cstheme="majorBidi"/>
          <w:color w:val="C00000"/>
          <w:szCs w:val="24"/>
        </w:rPr>
        <w:t xml:space="preserve"> Model evaluation and </w:t>
      </w:r>
    </w:p>
    <w:p w14:paraId="6ADE61C4" w14:textId="77777777" w:rsidR="0063406D" w:rsidRDefault="00AB5F86" w:rsidP="0063406D">
      <w:pPr>
        <w:spacing w:line="240" w:lineRule="auto"/>
        <w:ind w:firstLine="720"/>
        <w:rPr>
          <w:rFonts w:asciiTheme="majorBidi" w:hAnsiTheme="majorBidi" w:cstheme="majorBidi"/>
          <w:szCs w:val="24"/>
        </w:rPr>
      </w:pPr>
      <w:r w:rsidRPr="00316112">
        <w:rPr>
          <w:rFonts w:asciiTheme="majorBidi" w:hAnsiTheme="majorBidi" w:cstheme="majorBidi"/>
          <w:color w:val="70AD47" w:themeColor="accent6"/>
          <w:szCs w:val="24"/>
        </w:rPr>
        <w:t>Q4</w:t>
      </w:r>
      <w:r w:rsidR="0063406D">
        <w:rPr>
          <w:rFonts w:asciiTheme="majorBidi" w:hAnsiTheme="majorBidi" w:cstheme="majorBidi"/>
          <w:color w:val="70AD47" w:themeColor="accent6"/>
          <w:szCs w:val="24"/>
        </w:rPr>
        <w:t>1</w:t>
      </w:r>
      <w:r w:rsidRPr="00316112">
        <w:rPr>
          <w:rFonts w:asciiTheme="majorBidi" w:hAnsiTheme="majorBidi" w:cstheme="majorBidi"/>
          <w:color w:val="70AD47" w:themeColor="accent6"/>
          <w:szCs w:val="24"/>
        </w:rPr>
        <w:t>-Q48 Communicate and propose action</w:t>
      </w:r>
      <w:r w:rsidRPr="00D6718C">
        <w:rPr>
          <w:rFonts w:asciiTheme="majorBidi" w:hAnsiTheme="majorBidi" w:cstheme="majorBidi"/>
          <w:szCs w:val="24"/>
        </w:rPr>
        <w:t xml:space="preserve">. </w:t>
      </w:r>
    </w:p>
    <w:p w14:paraId="7BDC3BFE" w14:textId="54CD8118" w:rsidR="006D596E" w:rsidRDefault="00AB5F86" w:rsidP="0063406D">
      <w:pPr>
        <w:spacing w:line="240" w:lineRule="auto"/>
        <w:ind w:firstLine="720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 w:rsidRPr="00293674">
        <w:rPr>
          <w:rFonts w:asciiTheme="majorBidi" w:hAnsiTheme="majorBidi" w:cstheme="majorBidi"/>
          <w:color w:val="000000" w:themeColor="text1"/>
          <w:szCs w:val="24"/>
        </w:rPr>
        <w:t xml:space="preserve">Version II is the final version that passed </w:t>
      </w:r>
      <w:r w:rsidR="005B03FC">
        <w:rPr>
          <w:rFonts w:asciiTheme="majorBidi" w:hAnsiTheme="majorBidi" w:cstheme="majorBidi"/>
          <w:noProof/>
          <w:szCs w:val="24"/>
        </w:rPr>
        <w:drawing>
          <wp:inline distT="0" distB="0" distL="0" distR="0" wp14:anchorId="3F4D63A0" wp14:editId="76EB5B5D">
            <wp:extent cx="2954740" cy="1581702"/>
            <wp:effectExtent l="0" t="0" r="0" b="0"/>
            <wp:docPr id="1206878618" name="Picture 27" descr="A diagram of a model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878618" name="Picture 27" descr="A diagram of a model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598" cy="15907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D596E"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br w:type="page"/>
      </w:r>
    </w:p>
    <w:p w14:paraId="4B9C8AC6" w14:textId="77777777" w:rsidR="00AB5F86" w:rsidRPr="0042654F" w:rsidRDefault="00AB5F86" w:rsidP="006625F8">
      <w:pPr>
        <w:spacing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</w:p>
    <w:p w14:paraId="1A5A4C3D" w14:textId="3C422F83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Demographic</w:t>
      </w:r>
      <w:r w:rsidR="00465B8D"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 </w:t>
      </w: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I</w:t>
      </w:r>
      <w:r w:rsidR="00465B8D"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nformation</w:t>
      </w:r>
    </w:p>
    <w:p w14:paraId="152B7FED" w14:textId="3885D0F0" w:rsidR="00471D77" w:rsidRPr="0042654F" w:rsidRDefault="00471D77" w:rsidP="006625F8">
      <w:pPr>
        <w:pStyle w:val="ListParagraph"/>
        <w:numPr>
          <w:ilvl w:val="1"/>
          <w:numId w:val="7"/>
        </w:numPr>
        <w:shd w:val="clear" w:color="auto" w:fill="FFFFFF" w:themeFill="background1"/>
        <w:spacing w:after="0" w:line="240" w:lineRule="auto"/>
        <w:ind w:left="108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Personal Information</w:t>
      </w:r>
    </w:p>
    <w:p w14:paraId="429A370A" w14:textId="0D645CB1" w:rsidR="00471D77" w:rsidRPr="0042654F" w:rsidRDefault="00471D77" w:rsidP="006625F8">
      <w:pPr>
        <w:pStyle w:val="ListParagraph"/>
        <w:numPr>
          <w:ilvl w:val="2"/>
          <w:numId w:val="4"/>
        </w:num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Gender: </w:t>
      </w:r>
    </w:p>
    <w:p w14:paraId="313E444A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Male</w:t>
      </w:r>
    </w:p>
    <w:p w14:paraId="5BFFDC7E" w14:textId="0E3EF506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Female</w:t>
      </w:r>
    </w:p>
    <w:p w14:paraId="01BABE2C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Prefer not to say</w:t>
      </w:r>
    </w:p>
    <w:p w14:paraId="741E3CC7" w14:textId="292B9F49" w:rsidR="00471D77" w:rsidRPr="0042654F" w:rsidRDefault="00471D77" w:rsidP="00923F94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Other (please specify</w:t>
      </w:r>
      <w:r w:rsidR="00EB1EAC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– short answer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): ___________</w:t>
      </w:r>
    </w:p>
    <w:p w14:paraId="2ECC22C7" w14:textId="666F9A84" w:rsidR="00C9499A" w:rsidRPr="00923F94" w:rsidRDefault="4D71C811" w:rsidP="006625F8">
      <w:pPr>
        <w:pStyle w:val="ListParagraph"/>
        <w:numPr>
          <w:ilvl w:val="2"/>
          <w:numId w:val="4"/>
        </w:num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</w:t>
      </w:r>
      <w:r w:rsidR="003E4C2A"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Year</w:t>
      </w: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of Birth (please specify – short answer): __</w:t>
      </w:r>
    </w:p>
    <w:p w14:paraId="14E68DC8" w14:textId="1FCDA1FD" w:rsidR="00471D77" w:rsidRPr="00923F94" w:rsidRDefault="00471D77" w:rsidP="006625F8">
      <w:pPr>
        <w:pStyle w:val="ListParagraph"/>
        <w:numPr>
          <w:ilvl w:val="2"/>
          <w:numId w:val="4"/>
        </w:num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923F94">
        <w:rPr>
          <w:rFonts w:asciiTheme="majorBidi" w:eastAsia="Times New Roman" w:hAnsiTheme="majorBidi" w:cstheme="majorBidi"/>
          <w:color w:val="222222"/>
          <w:sz w:val="24"/>
          <w:szCs w:val="24"/>
        </w:rPr>
        <w:t>Ethnicity:</w:t>
      </w:r>
    </w:p>
    <w:p w14:paraId="6BD9E31B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Asian</w:t>
      </w:r>
    </w:p>
    <w:p w14:paraId="016AF9BD" w14:textId="77777777" w:rsidR="00BC5646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Black</w:t>
      </w:r>
    </w:p>
    <w:p w14:paraId="20EA7E84" w14:textId="1740723D" w:rsidR="00471D77" w:rsidRPr="0042654F" w:rsidRDefault="00BC5646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</w:t>
      </w:r>
      <w:r w:rsidR="00471D77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African American</w:t>
      </w:r>
    </w:p>
    <w:p w14:paraId="5F046398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Hispanic/Latino</w:t>
      </w:r>
    </w:p>
    <w:p w14:paraId="466DAFA9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White/Caucasian</w:t>
      </w:r>
    </w:p>
    <w:p w14:paraId="78F8C061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Native American</w:t>
      </w:r>
    </w:p>
    <w:p w14:paraId="61A50721" w14:textId="6678D8DD" w:rsidR="00C9499A" w:rsidRPr="0042654F" w:rsidRDefault="00C9499A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Arab</w:t>
      </w:r>
    </w:p>
    <w:p w14:paraId="59205B4F" w14:textId="1B52A0B5" w:rsidR="005073C5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Other </w:t>
      </w:r>
      <w:r w:rsidR="00EB1EAC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(please specify – short answer): __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____</w:t>
      </w:r>
    </w:p>
    <w:p w14:paraId="6F642080" w14:textId="77777777" w:rsidR="005073C5" w:rsidRPr="0042654F" w:rsidRDefault="005073C5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495BCC5A" w14:textId="2DC69BEA" w:rsidR="005073C5" w:rsidRPr="0042654F" w:rsidRDefault="005073C5" w:rsidP="006625F8">
      <w:pPr>
        <w:pStyle w:val="ListParagraph"/>
        <w:numPr>
          <w:ilvl w:val="2"/>
          <w:numId w:val="4"/>
        </w:num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Location:</w:t>
      </w:r>
    </w:p>
    <w:p w14:paraId="61BB6CB0" w14:textId="38DE6D94" w:rsidR="005073C5" w:rsidRPr="0042654F" w:rsidRDefault="005073C5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-. Country: </w:t>
      </w:r>
      <w:r w:rsidR="00EB1EAC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(please specify – short answer): __</w:t>
      </w:r>
    </w:p>
    <w:p w14:paraId="6E458D87" w14:textId="5607B9E4" w:rsidR="005073C5" w:rsidRPr="0042654F" w:rsidRDefault="005073C5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- State/Province: </w:t>
      </w:r>
      <w:proofErr w:type="gramStart"/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_</w:t>
      </w:r>
      <w:r w:rsidR="00EB1EAC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(</w:t>
      </w:r>
      <w:proofErr w:type="gramEnd"/>
      <w:r w:rsidR="00EB1EAC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please specify – short answer): __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_________</w:t>
      </w:r>
    </w:p>
    <w:p w14:paraId="7D535BF7" w14:textId="01733E64" w:rsidR="005073C5" w:rsidRPr="0042654F" w:rsidRDefault="005073C5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- City: </w:t>
      </w:r>
      <w:r w:rsidR="00EB1EAC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(please specify – short answer): __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____________</w:t>
      </w:r>
    </w:p>
    <w:p w14:paraId="0BB71DB3" w14:textId="77777777" w:rsidR="005235F9" w:rsidRPr="0042654F" w:rsidRDefault="00471D77" w:rsidP="006625F8">
      <w:pPr>
        <w:pStyle w:val="ListParagraph"/>
        <w:numPr>
          <w:ilvl w:val="1"/>
          <w:numId w:val="4"/>
        </w:numPr>
        <w:shd w:val="clear" w:color="auto" w:fill="FFFFFF" w:themeFill="background1"/>
        <w:spacing w:after="0" w:line="240" w:lineRule="auto"/>
        <w:ind w:left="108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Education:</w:t>
      </w:r>
    </w:p>
    <w:p w14:paraId="36C4D7E0" w14:textId="640A74D1" w:rsidR="00471D77" w:rsidRPr="0042654F" w:rsidRDefault="00471D77" w:rsidP="006625F8">
      <w:pPr>
        <w:pStyle w:val="ListParagraph"/>
        <w:numPr>
          <w:ilvl w:val="0"/>
          <w:numId w:val="8"/>
        </w:numPr>
        <w:shd w:val="clear" w:color="auto" w:fill="FFFFFF" w:themeFill="background1"/>
        <w:spacing w:after="0" w:line="240" w:lineRule="auto"/>
        <w:ind w:left="117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Highest level of education completed:</w:t>
      </w:r>
    </w:p>
    <w:p w14:paraId="389A86D0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17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High school</w:t>
      </w:r>
    </w:p>
    <w:p w14:paraId="1B32BC9F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17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Some college</w:t>
      </w:r>
    </w:p>
    <w:p w14:paraId="047AD830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17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Bachelor's degree</w:t>
      </w:r>
    </w:p>
    <w:p w14:paraId="77C4544B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17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Master's degree</w:t>
      </w:r>
    </w:p>
    <w:p w14:paraId="41E2BD8D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17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Doctorate</w:t>
      </w:r>
    </w:p>
    <w:p w14:paraId="14FA2F06" w14:textId="35E44FBB" w:rsidR="001130A0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ind w:left="117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Other (please specify): __</w:t>
      </w:r>
    </w:p>
    <w:p w14:paraId="65F3B409" w14:textId="109A8531" w:rsidR="005235F9" w:rsidRPr="0042654F" w:rsidRDefault="00874017" w:rsidP="006625F8">
      <w:pPr>
        <w:pStyle w:val="ListParagraph"/>
        <w:numPr>
          <w:ilvl w:val="0"/>
          <w:numId w:val="8"/>
        </w:numPr>
        <w:shd w:val="clear" w:color="auto" w:fill="FFFFFF" w:themeFill="background1"/>
        <w:spacing w:after="0" w:line="240" w:lineRule="auto"/>
        <w:ind w:left="117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if currently a student, </w:t>
      </w:r>
      <w:r w:rsidR="005235F9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What year </w:t>
      </w:r>
      <w:r w:rsidR="00C31429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n?</w:t>
      </w:r>
    </w:p>
    <w:p w14:paraId="514EB42E" w14:textId="35D7C92D" w:rsidR="005235F9" w:rsidRPr="0042654F" w:rsidRDefault="4D71C811" w:rsidP="006625F8">
      <w:p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Freshman/level 1 </w:t>
      </w:r>
    </w:p>
    <w:p w14:paraId="53632CAA" w14:textId="711EDEFB" w:rsidR="005235F9" w:rsidRPr="0042654F" w:rsidRDefault="4D71C811" w:rsidP="006625F8">
      <w:p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Sophomore/level 2  </w:t>
      </w:r>
    </w:p>
    <w:p w14:paraId="1EB55B70" w14:textId="6535C0AB" w:rsidR="005235F9" w:rsidRPr="0042654F" w:rsidRDefault="4D71C811" w:rsidP="006625F8">
      <w:p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Junior/level 3  </w:t>
      </w:r>
    </w:p>
    <w:p w14:paraId="328EB140" w14:textId="7A70CBA7" w:rsidR="00471D77" w:rsidRPr="0042654F" w:rsidRDefault="4D71C811" w:rsidP="006625F8">
      <w:p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Senior/level 4 _______</w:t>
      </w:r>
    </w:p>
    <w:p w14:paraId="4C3BD2C5" w14:textId="4CAB2577" w:rsidR="003471ED" w:rsidRPr="0042654F" w:rsidRDefault="003471ED" w:rsidP="006625F8">
      <w:pPr>
        <w:pStyle w:val="ListParagraph"/>
        <w:numPr>
          <w:ilvl w:val="0"/>
          <w:numId w:val="8"/>
        </w:numPr>
        <w:shd w:val="clear" w:color="auto" w:fill="FFFFFF" w:themeFill="background1"/>
        <w:spacing w:after="0" w:line="240" w:lineRule="auto"/>
        <w:ind w:left="117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proofErr w:type="gramStart"/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f</w:t>
      </w:r>
      <w:proofErr w:type="gramEnd"/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currently a student, </w:t>
      </w:r>
      <w:r w:rsidR="00C31429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what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  <w:r w:rsidR="006A77D1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s your major?</w:t>
      </w:r>
    </w:p>
    <w:p w14:paraId="741B092C" w14:textId="3437A7A3" w:rsidR="003471ED" w:rsidRPr="0042654F" w:rsidRDefault="006A77D1" w:rsidP="006625F8">
      <w:p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Computer Science</w:t>
      </w:r>
    </w:p>
    <w:p w14:paraId="2EE75758" w14:textId="6786C1C7" w:rsidR="006A77D1" w:rsidRPr="0042654F" w:rsidRDefault="4D71C811" w:rsidP="006625F8">
      <w:p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Business Analytics</w:t>
      </w:r>
    </w:p>
    <w:p w14:paraId="54ACE874" w14:textId="02659AE6" w:rsidR="006A77D1" w:rsidRPr="0042654F" w:rsidRDefault="4D71C811" w:rsidP="006625F8">
      <w:p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Statistic</w:t>
      </w:r>
    </w:p>
    <w:p w14:paraId="0E354428" w14:textId="4A2FF8A8" w:rsidR="4D71C811" w:rsidRPr="0042654F" w:rsidRDefault="4D71C811" w:rsidP="006625F8">
      <w:pPr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Data Analytics </w:t>
      </w:r>
    </w:p>
    <w:p w14:paraId="108CCCB9" w14:textId="77777777" w:rsidR="001130A0" w:rsidRPr="0042654F" w:rsidRDefault="00C31429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O</w:t>
      </w:r>
      <w:r w:rsidR="006A77D1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thers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(please specify): _______</w:t>
      </w:r>
    </w:p>
    <w:p w14:paraId="4A7F0323" w14:textId="77777777" w:rsidR="00315CD6" w:rsidRPr="0042654F" w:rsidRDefault="00315CD6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0496841E" w14:textId="3AF48E6C" w:rsidR="001130A0" w:rsidRPr="0042654F" w:rsidRDefault="001130A0" w:rsidP="006625F8">
      <w:pPr>
        <w:pStyle w:val="ListParagraph"/>
        <w:numPr>
          <w:ilvl w:val="0"/>
          <w:numId w:val="8"/>
        </w:numPr>
        <w:shd w:val="clear" w:color="auto" w:fill="FFFFFF" w:themeFill="background1"/>
        <w:spacing w:after="0" w:line="240" w:lineRule="auto"/>
        <w:ind w:left="117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proofErr w:type="gramStart"/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f</w:t>
      </w:r>
      <w:proofErr w:type="gramEnd"/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currently a student, provide your university name?</w:t>
      </w:r>
    </w:p>
    <w:p w14:paraId="2732B4BA" w14:textId="7571CD98" w:rsidR="00471D77" w:rsidRPr="0042654F" w:rsidRDefault="001130A0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(Please specify): ____________</w:t>
      </w:r>
    </w:p>
    <w:p w14:paraId="732B6EA2" w14:textId="77777777" w:rsidR="001130A0" w:rsidRDefault="001130A0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A4C4F20" w14:textId="77777777" w:rsidR="00786D75" w:rsidRPr="0042654F" w:rsidRDefault="00786D75" w:rsidP="006625F8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F4BFA31" w14:textId="097792EB" w:rsidR="00471D77" w:rsidRPr="00786D75" w:rsidRDefault="4D71C811" w:rsidP="006625F8">
      <w:pPr>
        <w:pStyle w:val="ListParagraph"/>
        <w:numPr>
          <w:ilvl w:val="1"/>
          <w:numId w:val="4"/>
        </w:numPr>
        <w:shd w:val="clear" w:color="auto" w:fill="FFFFFF" w:themeFill="background1"/>
        <w:spacing w:after="0" w:line="240" w:lineRule="auto"/>
        <w:ind w:left="108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lastRenderedPageBreak/>
        <w:t>Occupation:</w:t>
      </w:r>
    </w:p>
    <w:p w14:paraId="00CA139B" w14:textId="77777777" w:rsidR="00471D77" w:rsidRPr="00786D75" w:rsidRDefault="4D71C811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a. Employment Status:</w:t>
      </w:r>
    </w:p>
    <w:p w14:paraId="635EC0B4" w14:textId="77777777" w:rsidR="00471D77" w:rsidRPr="00786D75" w:rsidRDefault="4D71C811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Employed</w:t>
      </w:r>
    </w:p>
    <w:p w14:paraId="4513975A" w14:textId="77777777" w:rsidR="00471D77" w:rsidRPr="00786D75" w:rsidRDefault="4D71C811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Unemployed</w:t>
      </w:r>
    </w:p>
    <w:p w14:paraId="1BA23476" w14:textId="77777777" w:rsidR="00471D77" w:rsidRPr="00786D75" w:rsidRDefault="4D71C811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Student</w:t>
      </w:r>
    </w:p>
    <w:p w14:paraId="38C34166" w14:textId="77777777" w:rsidR="00471D77" w:rsidRPr="00786D75" w:rsidRDefault="4D71C811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Retired</w:t>
      </w:r>
    </w:p>
    <w:p w14:paraId="35B0B82D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Other (please specify): ____________</w:t>
      </w:r>
    </w:p>
    <w:p w14:paraId="5796732F" w14:textId="25A82A4C" w:rsidR="00471D77" w:rsidRPr="0042654F" w:rsidRDefault="4D71C811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b. A</w:t>
      </w:r>
      <w:r w:rsidRPr="0042654F">
        <w:rPr>
          <w:rFonts w:asciiTheme="majorBidi" w:eastAsia="Calibri" w:hAnsiTheme="majorBidi" w:cstheme="majorBidi"/>
          <w:color w:val="222222"/>
          <w:sz w:val="24"/>
          <w:szCs w:val="24"/>
        </w:rPr>
        <w:t>nticipated employment Industry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:</w:t>
      </w:r>
    </w:p>
    <w:p w14:paraId="41CDADF0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Technology</w:t>
      </w:r>
    </w:p>
    <w:p w14:paraId="0A969E31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Healthcare</w:t>
      </w:r>
    </w:p>
    <w:p w14:paraId="4F3F74A6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Education</w:t>
      </w:r>
    </w:p>
    <w:p w14:paraId="506ADCA5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Finance</w:t>
      </w:r>
    </w:p>
    <w:p w14:paraId="2E9F85B3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Manufacturing</w:t>
      </w:r>
    </w:p>
    <w:p w14:paraId="5FD7C61F" w14:textId="714D5090" w:rsidR="00471D77" w:rsidRPr="0042654F" w:rsidRDefault="00471D77" w:rsidP="00786D75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     - Other (please specify): ____________</w:t>
      </w:r>
    </w:p>
    <w:p w14:paraId="5CAC55CB" w14:textId="77777777" w:rsidR="00471D77" w:rsidRPr="0042654F" w:rsidRDefault="00471D77" w:rsidP="006625F8">
      <w:pPr>
        <w:pStyle w:val="ListParagraph"/>
        <w:shd w:val="clear" w:color="auto" w:fill="FFFFFF" w:themeFill="background1"/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43F9D3CE" w14:textId="77777777" w:rsidR="006B7949" w:rsidRPr="0042654F" w:rsidRDefault="006B7949" w:rsidP="006625F8">
      <w:pPr>
        <w:spacing w:line="240" w:lineRule="auto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br w:type="page"/>
      </w:r>
    </w:p>
    <w:p w14:paraId="4E3D666F" w14:textId="2A3164EE" w:rsidR="00182F42" w:rsidRPr="0042654F" w:rsidRDefault="00182F42" w:rsidP="006625F8">
      <w:pPr>
        <w:pStyle w:val="ListParagraph"/>
        <w:shd w:val="clear" w:color="auto" w:fill="FFFFFF" w:themeFill="background1"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lastRenderedPageBreak/>
        <w:t xml:space="preserve">Data Science </w:t>
      </w:r>
      <w:r w:rsidR="00776032"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 xml:space="preserve">Background </w:t>
      </w:r>
      <w:r w:rsidR="00315CD6" w:rsidRPr="0042654F">
        <w:rPr>
          <w:rFonts w:asciiTheme="majorBidi" w:eastAsia="Times New Roman" w:hAnsiTheme="majorBidi" w:cstheme="majorBidi"/>
          <w:b/>
          <w:bCs/>
          <w:color w:val="222222"/>
          <w:sz w:val="24"/>
          <w:szCs w:val="24"/>
        </w:rPr>
        <w:t>knowledge</w:t>
      </w:r>
    </w:p>
    <w:p w14:paraId="3BADAE64" w14:textId="77777777" w:rsidR="00182F42" w:rsidRPr="0042654F" w:rsidRDefault="00182F42" w:rsidP="006625F8">
      <w:pPr>
        <w:pStyle w:val="ListParagraph"/>
        <w:shd w:val="clear" w:color="auto" w:fill="FFFFFF" w:themeFill="background1"/>
        <w:spacing w:after="0" w:line="240" w:lineRule="auto"/>
        <w:ind w:left="108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08AC47B3" w14:textId="344BEFE5" w:rsidR="00D132AC" w:rsidRPr="0042654F" w:rsidRDefault="00D132AC" w:rsidP="006625F8">
      <w:pPr>
        <w:pStyle w:val="ListParagraph"/>
        <w:numPr>
          <w:ilvl w:val="0"/>
          <w:numId w:val="11"/>
        </w:numPr>
        <w:shd w:val="clear" w:color="auto" w:fill="FFFFFF" w:themeFill="background1"/>
        <w:tabs>
          <w:tab w:val="left" w:pos="1800"/>
        </w:tabs>
        <w:spacing w:after="0" w:line="240" w:lineRule="auto"/>
        <w:ind w:left="810" w:hanging="45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took</w:t>
      </w:r>
      <w:r w:rsidR="00017A5B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statistics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course before</w:t>
      </w:r>
    </w:p>
    <w:p w14:paraId="4F22B2A1" w14:textId="7C9B8FF0" w:rsidR="00D132AC" w:rsidRPr="0042654F" w:rsidRDefault="00D132AC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Never</w:t>
      </w:r>
    </w:p>
    <w:p w14:paraId="35562FF9" w14:textId="3AB73E68" w:rsidR="00D132AC" w:rsidRPr="0042654F" w:rsidRDefault="00D132AC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At least 1</w:t>
      </w:r>
      <w:r w:rsidR="0055775C" w:rsidRPr="0042654F">
        <w:rPr>
          <w:rFonts w:asciiTheme="majorBidi" w:hAnsiTheme="majorBidi" w:cstheme="majorBidi"/>
          <w:sz w:val="24"/>
          <w:szCs w:val="24"/>
        </w:rPr>
        <w:t xml:space="preserve"> course</w:t>
      </w:r>
    </w:p>
    <w:p w14:paraId="1E787094" w14:textId="7BB82CCF" w:rsidR="00D132AC" w:rsidRPr="0042654F" w:rsidRDefault="00192EB2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More than one</w:t>
      </w:r>
      <w:r w:rsidR="0055775C" w:rsidRPr="0042654F">
        <w:rPr>
          <w:rFonts w:asciiTheme="majorBidi" w:hAnsiTheme="majorBidi" w:cstheme="majorBidi"/>
          <w:sz w:val="24"/>
          <w:szCs w:val="24"/>
        </w:rPr>
        <w:t xml:space="preserve"> course</w:t>
      </w:r>
    </w:p>
    <w:p w14:paraId="74DA281F" w14:textId="09F0D3E8" w:rsidR="0055775C" w:rsidRPr="0042654F" w:rsidRDefault="0055775C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Part of a course/s</w:t>
      </w:r>
    </w:p>
    <w:p w14:paraId="62422AB2" w14:textId="688555B4" w:rsidR="00776032" w:rsidRPr="0042654F" w:rsidRDefault="00776032" w:rsidP="006625F8">
      <w:pPr>
        <w:pStyle w:val="ListParagraph"/>
        <w:numPr>
          <w:ilvl w:val="0"/>
          <w:numId w:val="11"/>
        </w:numPr>
        <w:shd w:val="clear" w:color="auto" w:fill="FFFFFF" w:themeFill="background1"/>
        <w:tabs>
          <w:tab w:val="left" w:pos="1800"/>
        </w:tabs>
        <w:spacing w:after="0" w:line="240" w:lineRule="auto"/>
        <w:ind w:left="810" w:hanging="45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took research design course before</w:t>
      </w:r>
    </w:p>
    <w:p w14:paraId="00E71432" w14:textId="77777777" w:rsidR="00776032" w:rsidRPr="0042654F" w:rsidRDefault="00776032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Never</w:t>
      </w:r>
    </w:p>
    <w:p w14:paraId="3BFE7B56" w14:textId="77777777" w:rsidR="00776032" w:rsidRPr="0042654F" w:rsidRDefault="00776032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At least 1</w:t>
      </w:r>
    </w:p>
    <w:p w14:paraId="2CCE5C6D" w14:textId="77777777" w:rsidR="00776032" w:rsidRPr="0042654F" w:rsidRDefault="00776032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More than one</w:t>
      </w:r>
    </w:p>
    <w:p w14:paraId="597722AB" w14:textId="6D17BC78" w:rsidR="0055775C" w:rsidRPr="0042654F" w:rsidRDefault="0055775C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Part of a course/s</w:t>
      </w:r>
    </w:p>
    <w:p w14:paraId="6A6CBB81" w14:textId="61AC2E8F" w:rsidR="00776032" w:rsidRPr="0042654F" w:rsidRDefault="00776032" w:rsidP="006625F8">
      <w:pPr>
        <w:pStyle w:val="ListParagraph"/>
        <w:numPr>
          <w:ilvl w:val="0"/>
          <w:numId w:val="11"/>
        </w:numPr>
        <w:shd w:val="clear" w:color="auto" w:fill="FFFFFF" w:themeFill="background1"/>
        <w:tabs>
          <w:tab w:val="left" w:pos="1800"/>
        </w:tabs>
        <w:spacing w:after="0" w:line="240" w:lineRule="auto"/>
        <w:ind w:left="810" w:hanging="45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took coding course before</w:t>
      </w:r>
    </w:p>
    <w:p w14:paraId="68623215" w14:textId="77777777" w:rsidR="00776032" w:rsidRPr="0042654F" w:rsidRDefault="00776032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Never</w:t>
      </w:r>
    </w:p>
    <w:p w14:paraId="1A2830E3" w14:textId="77777777" w:rsidR="00776032" w:rsidRPr="0042654F" w:rsidRDefault="00776032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At least 1</w:t>
      </w:r>
    </w:p>
    <w:p w14:paraId="12E84577" w14:textId="77777777" w:rsidR="00776032" w:rsidRPr="0042654F" w:rsidRDefault="00776032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More than one</w:t>
      </w:r>
    </w:p>
    <w:p w14:paraId="7CDB945B" w14:textId="6D980DAA" w:rsidR="0055775C" w:rsidRPr="0042654F" w:rsidRDefault="0055775C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Part of a course/s</w:t>
      </w:r>
    </w:p>
    <w:p w14:paraId="3338AC44" w14:textId="65392FAD" w:rsidR="00776032" w:rsidRPr="0042654F" w:rsidRDefault="00776032" w:rsidP="006625F8">
      <w:pPr>
        <w:pStyle w:val="ListParagraph"/>
        <w:numPr>
          <w:ilvl w:val="0"/>
          <w:numId w:val="11"/>
        </w:numPr>
        <w:shd w:val="clear" w:color="auto" w:fill="FFFFFF" w:themeFill="background1"/>
        <w:tabs>
          <w:tab w:val="left" w:pos="1800"/>
        </w:tabs>
        <w:spacing w:after="0" w:line="240" w:lineRule="auto"/>
        <w:ind w:left="810" w:hanging="45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I took </w:t>
      </w:r>
      <w:r w:rsidR="00EE73DD"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machine l</w:t>
      </w: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earning /AI course before</w:t>
      </w:r>
    </w:p>
    <w:p w14:paraId="167DDC40" w14:textId="77777777" w:rsidR="00776032" w:rsidRPr="0042654F" w:rsidRDefault="00776032" w:rsidP="006625F8">
      <w:pPr>
        <w:keepNext/>
        <w:tabs>
          <w:tab w:val="left" w:pos="1170"/>
        </w:tabs>
        <w:spacing w:after="0" w:line="240" w:lineRule="auto"/>
        <w:ind w:left="117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Never</w:t>
      </w:r>
    </w:p>
    <w:p w14:paraId="75773D64" w14:textId="77777777" w:rsidR="00776032" w:rsidRPr="0042654F" w:rsidRDefault="00776032" w:rsidP="006625F8">
      <w:pPr>
        <w:keepNext/>
        <w:tabs>
          <w:tab w:val="left" w:pos="1170"/>
        </w:tabs>
        <w:spacing w:after="0" w:line="240" w:lineRule="auto"/>
        <w:ind w:left="117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At least 1</w:t>
      </w:r>
    </w:p>
    <w:p w14:paraId="7A7B23BB" w14:textId="77777777" w:rsidR="00776032" w:rsidRPr="0042654F" w:rsidRDefault="00776032" w:rsidP="006625F8">
      <w:pPr>
        <w:keepNext/>
        <w:tabs>
          <w:tab w:val="left" w:pos="1170"/>
        </w:tabs>
        <w:spacing w:after="0" w:line="240" w:lineRule="auto"/>
        <w:ind w:left="117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More than one</w:t>
      </w:r>
    </w:p>
    <w:p w14:paraId="46FC825B" w14:textId="3D5AF309" w:rsidR="00A50FDD" w:rsidRPr="0042654F" w:rsidRDefault="0055775C" w:rsidP="006625F8">
      <w:pPr>
        <w:keepNext/>
        <w:tabs>
          <w:tab w:val="left" w:pos="1170"/>
        </w:tabs>
        <w:spacing w:after="0" w:line="240" w:lineRule="auto"/>
        <w:ind w:left="1170" w:firstLine="9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Part of a course/s</w:t>
      </w:r>
    </w:p>
    <w:p w14:paraId="0B948F8D" w14:textId="07588B9C" w:rsidR="00AB68F6" w:rsidRDefault="4D71C811" w:rsidP="006625F8">
      <w:pPr>
        <w:pStyle w:val="ListParagraph"/>
        <w:numPr>
          <w:ilvl w:val="0"/>
          <w:numId w:val="11"/>
        </w:numPr>
        <w:shd w:val="clear" w:color="auto" w:fill="FFFFFF" w:themeFill="background1"/>
        <w:tabs>
          <w:tab w:val="left" w:pos="1800"/>
        </w:tabs>
        <w:spacing w:after="0" w:line="240" w:lineRule="auto"/>
        <w:ind w:left="810" w:hanging="45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took business analytics course before</w:t>
      </w:r>
    </w:p>
    <w:p w14:paraId="26A90529" w14:textId="77777777" w:rsidR="00491B4B" w:rsidRPr="00491B4B" w:rsidRDefault="00491B4B" w:rsidP="006625F8">
      <w:pPr>
        <w:keepNext/>
        <w:tabs>
          <w:tab w:val="left" w:pos="1170"/>
        </w:tabs>
        <w:spacing w:after="0" w:line="240" w:lineRule="auto"/>
        <w:ind w:left="1260"/>
        <w:rPr>
          <w:rFonts w:asciiTheme="majorBidi" w:hAnsiTheme="majorBidi" w:cstheme="majorBidi"/>
          <w:sz w:val="24"/>
          <w:szCs w:val="24"/>
        </w:rPr>
      </w:pPr>
      <w:r w:rsidRPr="00491B4B">
        <w:rPr>
          <w:rFonts w:asciiTheme="majorBidi" w:hAnsiTheme="majorBidi" w:cstheme="majorBidi"/>
          <w:sz w:val="24"/>
          <w:szCs w:val="24"/>
        </w:rPr>
        <w:t>Never</w:t>
      </w:r>
    </w:p>
    <w:p w14:paraId="3D37AF24" w14:textId="77777777" w:rsidR="00491B4B" w:rsidRPr="00491B4B" w:rsidRDefault="00491B4B" w:rsidP="006625F8">
      <w:pPr>
        <w:keepNext/>
        <w:tabs>
          <w:tab w:val="left" w:pos="1170"/>
        </w:tabs>
        <w:spacing w:after="0" w:line="240" w:lineRule="auto"/>
        <w:ind w:left="1260"/>
        <w:rPr>
          <w:rFonts w:asciiTheme="majorBidi" w:hAnsiTheme="majorBidi" w:cstheme="majorBidi"/>
          <w:sz w:val="24"/>
          <w:szCs w:val="24"/>
        </w:rPr>
      </w:pPr>
      <w:r w:rsidRPr="00491B4B">
        <w:rPr>
          <w:rFonts w:asciiTheme="majorBidi" w:hAnsiTheme="majorBidi" w:cstheme="majorBidi"/>
          <w:sz w:val="24"/>
          <w:szCs w:val="24"/>
        </w:rPr>
        <w:t>At least 1</w:t>
      </w:r>
    </w:p>
    <w:p w14:paraId="1C46C93A" w14:textId="77777777" w:rsidR="00491B4B" w:rsidRPr="00491B4B" w:rsidRDefault="00491B4B" w:rsidP="006625F8">
      <w:pPr>
        <w:keepNext/>
        <w:tabs>
          <w:tab w:val="left" w:pos="1170"/>
        </w:tabs>
        <w:spacing w:after="0" w:line="240" w:lineRule="auto"/>
        <w:ind w:left="1260"/>
        <w:rPr>
          <w:rFonts w:asciiTheme="majorBidi" w:hAnsiTheme="majorBidi" w:cstheme="majorBidi"/>
          <w:sz w:val="24"/>
          <w:szCs w:val="24"/>
        </w:rPr>
      </w:pPr>
      <w:r w:rsidRPr="00491B4B">
        <w:rPr>
          <w:rFonts w:asciiTheme="majorBidi" w:hAnsiTheme="majorBidi" w:cstheme="majorBidi"/>
          <w:sz w:val="24"/>
          <w:szCs w:val="24"/>
        </w:rPr>
        <w:t>More than one</w:t>
      </w:r>
    </w:p>
    <w:p w14:paraId="62A2850B" w14:textId="77777777" w:rsidR="00491B4B" w:rsidRDefault="00491B4B" w:rsidP="006625F8">
      <w:pPr>
        <w:keepNext/>
        <w:tabs>
          <w:tab w:val="left" w:pos="1170"/>
        </w:tabs>
        <w:spacing w:after="0" w:line="240" w:lineRule="auto"/>
        <w:ind w:left="1260"/>
        <w:rPr>
          <w:rFonts w:asciiTheme="majorBidi" w:hAnsiTheme="majorBidi" w:cstheme="majorBidi"/>
          <w:sz w:val="24"/>
          <w:szCs w:val="24"/>
        </w:rPr>
      </w:pPr>
      <w:r w:rsidRPr="00491B4B">
        <w:rPr>
          <w:rFonts w:asciiTheme="majorBidi" w:hAnsiTheme="majorBidi" w:cstheme="majorBidi"/>
          <w:sz w:val="24"/>
          <w:szCs w:val="24"/>
        </w:rPr>
        <w:t>Part of a course/s</w:t>
      </w:r>
    </w:p>
    <w:p w14:paraId="603F0080" w14:textId="77777777" w:rsidR="00321060" w:rsidRPr="0042654F" w:rsidRDefault="00321060" w:rsidP="006625F8">
      <w:pPr>
        <w:pStyle w:val="ListParagraph"/>
        <w:shd w:val="clear" w:color="auto" w:fill="FFFFFF" w:themeFill="background1"/>
        <w:spacing w:after="0" w:line="240" w:lineRule="auto"/>
        <w:ind w:left="1080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5D971899" w14:textId="77777777" w:rsidR="00786D75" w:rsidRDefault="00321060" w:rsidP="00786D75">
      <w:pPr>
        <w:pStyle w:val="ListParagraph"/>
        <w:numPr>
          <w:ilvl w:val="0"/>
          <w:numId w:val="11"/>
        </w:numPr>
        <w:shd w:val="clear" w:color="auto" w:fill="FFFFFF" w:themeFill="background1"/>
        <w:tabs>
          <w:tab w:val="left" w:pos="1800"/>
        </w:tabs>
        <w:spacing w:after="0" w:line="240" w:lineRule="auto"/>
        <w:ind w:left="810" w:hanging="45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eastAsia="Times New Roman" w:hAnsiTheme="majorBidi" w:cstheme="majorBidi"/>
          <w:color w:val="222222"/>
          <w:sz w:val="24"/>
          <w:szCs w:val="24"/>
        </w:rPr>
        <w:t>I took data analytic course before</w:t>
      </w:r>
    </w:p>
    <w:p w14:paraId="67FF0071" w14:textId="77777777" w:rsidR="00786D75" w:rsidRDefault="00321060" w:rsidP="00786D75">
      <w:pPr>
        <w:pStyle w:val="ListParagraph"/>
        <w:shd w:val="clear" w:color="auto" w:fill="FFFFFF" w:themeFill="background1"/>
        <w:tabs>
          <w:tab w:val="left" w:pos="1800"/>
        </w:tabs>
        <w:spacing w:after="0" w:line="240" w:lineRule="auto"/>
        <w:ind w:left="810"/>
        <w:rPr>
          <w:rFonts w:asciiTheme="majorBidi" w:hAnsiTheme="majorBidi" w:cstheme="majorBidi"/>
          <w:sz w:val="24"/>
          <w:szCs w:val="24"/>
        </w:rPr>
      </w:pPr>
      <w:r w:rsidRPr="00786D75">
        <w:rPr>
          <w:rFonts w:asciiTheme="majorBidi" w:hAnsiTheme="majorBidi" w:cstheme="majorBidi"/>
          <w:sz w:val="24"/>
          <w:szCs w:val="24"/>
        </w:rPr>
        <w:t>Never</w:t>
      </w:r>
    </w:p>
    <w:p w14:paraId="6351E871" w14:textId="77777777" w:rsidR="00786D75" w:rsidRDefault="00321060" w:rsidP="00786D75">
      <w:pPr>
        <w:pStyle w:val="ListParagraph"/>
        <w:shd w:val="clear" w:color="auto" w:fill="FFFFFF" w:themeFill="background1"/>
        <w:tabs>
          <w:tab w:val="left" w:pos="1800"/>
        </w:tabs>
        <w:spacing w:after="0" w:line="240" w:lineRule="auto"/>
        <w:ind w:left="81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At least 1 course</w:t>
      </w:r>
    </w:p>
    <w:p w14:paraId="2DF99D58" w14:textId="77777777" w:rsidR="00786D75" w:rsidRDefault="00321060" w:rsidP="00786D75">
      <w:pPr>
        <w:pStyle w:val="ListParagraph"/>
        <w:shd w:val="clear" w:color="auto" w:fill="FFFFFF" w:themeFill="background1"/>
        <w:tabs>
          <w:tab w:val="left" w:pos="1800"/>
        </w:tabs>
        <w:spacing w:after="0" w:line="240" w:lineRule="auto"/>
        <w:ind w:left="810"/>
        <w:rPr>
          <w:rFonts w:asciiTheme="majorBidi" w:hAnsiTheme="majorBidi" w:cstheme="majorBidi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More than one course</w:t>
      </w:r>
    </w:p>
    <w:p w14:paraId="1D66761B" w14:textId="0861E0CC" w:rsidR="00321060" w:rsidRPr="00786D75" w:rsidRDefault="00321060" w:rsidP="00786D75">
      <w:pPr>
        <w:pStyle w:val="ListParagraph"/>
        <w:shd w:val="clear" w:color="auto" w:fill="FFFFFF" w:themeFill="background1"/>
        <w:tabs>
          <w:tab w:val="left" w:pos="1800"/>
        </w:tabs>
        <w:spacing w:after="0" w:line="240" w:lineRule="auto"/>
        <w:ind w:left="81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42654F">
        <w:rPr>
          <w:rFonts w:asciiTheme="majorBidi" w:hAnsiTheme="majorBidi" w:cstheme="majorBidi"/>
          <w:sz w:val="24"/>
          <w:szCs w:val="24"/>
        </w:rPr>
        <w:t>Part of a course/s</w:t>
      </w:r>
    </w:p>
    <w:p w14:paraId="389B4E16" w14:textId="77777777" w:rsidR="0078282A" w:rsidRPr="00491B4B" w:rsidRDefault="0078282A" w:rsidP="00786D75">
      <w:pPr>
        <w:keepNext/>
        <w:tabs>
          <w:tab w:val="left" w:pos="1170"/>
        </w:tabs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8FAF929" w14:textId="77777777" w:rsidR="00786D75" w:rsidRDefault="00786D75" w:rsidP="007D2C32">
      <w:pPr>
        <w:keepNext/>
        <w:tabs>
          <w:tab w:val="left" w:pos="117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0911D18C" w14:textId="77322CEE" w:rsidR="007D2C32" w:rsidRPr="00786D75" w:rsidRDefault="007D2C32" w:rsidP="00786D75">
      <w:pPr>
        <w:pStyle w:val="ListParagraph"/>
        <w:keepNext/>
        <w:numPr>
          <w:ilvl w:val="0"/>
          <w:numId w:val="11"/>
        </w:numPr>
        <w:tabs>
          <w:tab w:val="left" w:pos="1170"/>
        </w:tabs>
        <w:spacing w:after="0" w:line="240" w:lineRule="auto"/>
        <w:ind w:left="360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Check the concept or the tool that you are familiar with or can </w:t>
      </w:r>
      <w:proofErr w:type="gramStart"/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use</w:t>
      </w:r>
      <w:proofErr w:type="gramEnd"/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 xml:space="preserve"> </w:t>
      </w:r>
    </w:p>
    <w:p w14:paraId="67D7B194" w14:textId="77777777" w:rsidR="00BF015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p w14:paraId="24FA718F" w14:textId="77777777" w:rsidR="00786D75" w:rsidRDefault="00786D7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  <w:sectPr w:rsidR="00786D75" w:rsidSect="00985683">
          <w:type w:val="continuous"/>
          <w:pgSz w:w="12240" w:h="15840"/>
          <w:pgMar w:top="1440" w:right="1440" w:bottom="1170" w:left="1440" w:header="720" w:footer="720" w:gutter="0"/>
          <w:cols w:space="720"/>
          <w:docGrid w:linePitch="360"/>
        </w:sectPr>
      </w:pPr>
    </w:p>
    <w:p w14:paraId="67ED90DD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Excel</w:t>
      </w:r>
    </w:p>
    <w:p w14:paraId="3AEEFF59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Matplotlib</w:t>
      </w:r>
    </w:p>
    <w:p w14:paraId="7DC6D4F7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Pandas</w:t>
      </w:r>
    </w:p>
    <w:p w14:paraId="4FE50D8D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NumPy</w:t>
      </w:r>
    </w:p>
    <w:p w14:paraId="2145C3F3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Sci-Kit Learn</w:t>
      </w:r>
    </w:p>
    <w:p w14:paraId="0C7B0012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Tableau</w:t>
      </w:r>
    </w:p>
    <w:p w14:paraId="5CE119FC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Power BI</w:t>
      </w:r>
    </w:p>
    <w:p w14:paraId="6192CE00" w14:textId="77777777" w:rsidR="004E57EF" w:rsidRPr="00786D75" w:rsidRDefault="004E57EF" w:rsidP="004E57EF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D3.js</w:t>
      </w:r>
    </w:p>
    <w:p w14:paraId="42AECFFC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QlikView</w:t>
      </w:r>
    </w:p>
    <w:p w14:paraId="7C2B0AB3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Apache Flink</w:t>
      </w:r>
    </w:p>
    <w:p w14:paraId="1A4660ED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MongoDB</w:t>
      </w:r>
    </w:p>
    <w:p w14:paraId="19012D28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SQL</w:t>
      </w:r>
    </w:p>
    <w:p w14:paraId="35A0C3DE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Logistic Regression</w:t>
      </w:r>
    </w:p>
    <w:p w14:paraId="7386FCFA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Naive Bayes</w:t>
      </w:r>
    </w:p>
    <w:p w14:paraId="1CA40127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Decision Tree</w:t>
      </w:r>
    </w:p>
    <w:p w14:paraId="5ACCF23C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Linear Regression</w:t>
      </w:r>
    </w:p>
    <w:p w14:paraId="0375C310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Neural Networks</w:t>
      </w:r>
    </w:p>
    <w:p w14:paraId="57C8F96E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Random Forest</w:t>
      </w:r>
    </w:p>
    <w:p w14:paraId="5415C8C7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Support Vector Machine (SVM)</w:t>
      </w:r>
    </w:p>
    <w:p w14:paraId="202FF5C9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K-Nearest Neighbors (KNN)</w:t>
      </w:r>
    </w:p>
    <w:p w14:paraId="4FE0A419" w14:textId="5D5D0D2C" w:rsidR="00BF0155" w:rsidRPr="00786D75" w:rsidRDefault="00BF0155" w:rsidP="00CA3E3E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Reinforcement Learning</w:t>
      </w:r>
    </w:p>
    <w:p w14:paraId="540B2218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proofErr w:type="spellStart"/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BigML</w:t>
      </w:r>
      <w:proofErr w:type="spellEnd"/>
    </w:p>
    <w:p w14:paraId="4A27D673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proofErr w:type="spellStart"/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Rapidminer</w:t>
      </w:r>
      <w:proofErr w:type="spellEnd"/>
    </w:p>
    <w:p w14:paraId="755ACA8C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KNIME</w:t>
      </w:r>
    </w:p>
    <w:p w14:paraId="371955B8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Weka</w:t>
      </w:r>
    </w:p>
    <w:p w14:paraId="61FA4D3B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proofErr w:type="spellStart"/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DataRobot</w:t>
      </w:r>
      <w:proofErr w:type="spellEnd"/>
    </w:p>
    <w:p w14:paraId="743496CC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R Programming</w:t>
      </w:r>
    </w:p>
    <w:p w14:paraId="208A175B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proofErr w:type="spellStart"/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Matlab</w:t>
      </w:r>
      <w:proofErr w:type="spellEnd"/>
    </w:p>
    <w:p w14:paraId="6CAED2A6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lastRenderedPageBreak/>
        <w:t>Julia</w:t>
      </w:r>
    </w:p>
    <w:p w14:paraId="09D42D48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NLTK</w:t>
      </w:r>
    </w:p>
    <w:p w14:paraId="2BD9EA1D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Python</w:t>
      </w:r>
    </w:p>
    <w:p w14:paraId="61F734E6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proofErr w:type="spellStart"/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Jupyter</w:t>
      </w:r>
      <w:proofErr w:type="spellEnd"/>
    </w:p>
    <w:p w14:paraId="63B537A4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TensorFlow</w:t>
      </w:r>
    </w:p>
    <w:p w14:paraId="3A24717C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Scrapy</w:t>
      </w:r>
    </w:p>
    <w:p w14:paraId="232272E6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SAS</w:t>
      </w:r>
    </w:p>
    <w:p w14:paraId="315ACF15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ANOVA</w:t>
      </w:r>
    </w:p>
    <w:p w14:paraId="03C72CA1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Hypothesis Testing</w:t>
      </w:r>
    </w:p>
    <w:p w14:paraId="0B07C15B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Analytics Platforms</w:t>
      </w:r>
    </w:p>
    <w:p w14:paraId="40268821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Google Analytics</w:t>
      </w:r>
    </w:p>
    <w:p w14:paraId="21412BE3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Minitab</w:t>
      </w:r>
    </w:p>
    <w:p w14:paraId="5C3D6B65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Clustering</w:t>
      </w:r>
    </w:p>
    <w:p w14:paraId="3713A940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K-Means Clustering</w:t>
      </w:r>
    </w:p>
    <w:p w14:paraId="1C88EC31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Principal Component Analysis (PCA)</w:t>
      </w:r>
    </w:p>
    <w:p w14:paraId="7CCA3FF2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Unsupervised Learning</w:t>
      </w:r>
    </w:p>
    <w:p w14:paraId="7B33CE15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Probability</w:t>
      </w:r>
    </w:p>
    <w:p w14:paraId="0D75EB20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Imputation</w:t>
      </w:r>
    </w:p>
    <w:p w14:paraId="734EB1B1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Coefficients</w:t>
      </w:r>
    </w:p>
    <w:p w14:paraId="2D03BF20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Central Tendency Descriptive Summary</w:t>
      </w:r>
    </w:p>
    <w:p w14:paraId="2B945DDA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Class Imbalance</w:t>
      </w:r>
    </w:p>
    <w:p w14:paraId="75E1403F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Self-Organizing Map (SOM)</w:t>
      </w:r>
    </w:p>
    <w:p w14:paraId="5D6AA43D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Likelihood Results Selection</w:t>
      </w:r>
    </w:p>
    <w:p w14:paraId="2656129F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Sampling</w:t>
      </w:r>
    </w:p>
    <w:p w14:paraId="78F503CA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Information Criteria</w:t>
      </w:r>
    </w:p>
    <w:p w14:paraId="7FE06A87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Akaike Information Criterion (AIC)</w:t>
      </w:r>
    </w:p>
    <w:p w14:paraId="5F63B4ED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Schwarz or Bayesian Information Criterion (SIC)</w:t>
      </w:r>
    </w:p>
    <w:p w14:paraId="0F20D9EB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Variations</w:t>
      </w:r>
    </w:p>
    <w:p w14:paraId="7A54BC79" w14:textId="77777777" w:rsidR="00BF0155" w:rsidRPr="00786D7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High Cardinality</w:t>
      </w:r>
    </w:p>
    <w:p w14:paraId="7188C63F" w14:textId="77777777" w:rsidR="00BF0155" w:rsidRPr="00BF0155" w:rsidRDefault="00BF015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  <w:r w:rsidRPr="00786D75">
        <w:rPr>
          <w:rFonts w:asciiTheme="majorBidi" w:eastAsia="Times New Roman" w:hAnsiTheme="majorBidi" w:cstheme="majorBidi"/>
          <w:color w:val="222222"/>
          <w:sz w:val="24"/>
          <w:szCs w:val="24"/>
        </w:rPr>
        <w:t>Partitioning</w:t>
      </w:r>
    </w:p>
    <w:p w14:paraId="36E34282" w14:textId="77777777" w:rsidR="00786D75" w:rsidRDefault="00786D75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  <w:sectPr w:rsidR="00786D75" w:rsidSect="00985683">
          <w:type w:val="continuous"/>
          <w:pgSz w:w="12240" w:h="15840"/>
          <w:pgMar w:top="1440" w:right="1440" w:bottom="1170" w:left="1440" w:header="720" w:footer="720" w:gutter="0"/>
          <w:cols w:num="3" w:space="720"/>
          <w:docGrid w:linePitch="360"/>
        </w:sectPr>
      </w:pPr>
    </w:p>
    <w:p w14:paraId="190CFB84" w14:textId="77777777" w:rsidR="00040C5A" w:rsidRDefault="00040C5A" w:rsidP="006625F8">
      <w:pPr>
        <w:shd w:val="clear" w:color="auto" w:fill="FFFFFF" w:themeFill="background1"/>
        <w:tabs>
          <w:tab w:val="left" w:pos="1800"/>
        </w:tabs>
        <w:spacing w:after="0" w:line="240" w:lineRule="auto"/>
        <w:rPr>
          <w:rFonts w:asciiTheme="majorBidi" w:eastAsia="Times New Roman" w:hAnsiTheme="majorBidi" w:cstheme="majorBidi"/>
          <w:color w:val="222222"/>
          <w:sz w:val="24"/>
          <w:szCs w:val="24"/>
        </w:rPr>
      </w:pPr>
    </w:p>
    <w:sectPr w:rsidR="00040C5A" w:rsidSect="00985683">
      <w:type w:val="continuous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40F35"/>
    <w:multiLevelType w:val="hybridMultilevel"/>
    <w:tmpl w:val="2C1C94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CEA0BF6"/>
    <w:multiLevelType w:val="multilevel"/>
    <w:tmpl w:val="0409001D"/>
    <w:numStyleLink w:val="Singlepunch"/>
  </w:abstractNum>
  <w:abstractNum w:abstractNumId="2" w15:restartNumberingAfterBreak="0">
    <w:nsid w:val="152848F8"/>
    <w:multiLevelType w:val="hybridMultilevel"/>
    <w:tmpl w:val="06683A58"/>
    <w:lvl w:ilvl="0" w:tplc="FFFFFFFF">
      <w:start w:val="1"/>
      <w:numFmt w:val="decimal"/>
      <w:lvlText w:val="%1."/>
      <w:lvlJc w:val="left"/>
      <w:pPr>
        <w:ind w:left="2160" w:hanging="360"/>
      </w:pPr>
      <w:rPr>
        <w:rFonts w:asciiTheme="majorBidi" w:eastAsia="Times New Roman" w:hAnsiTheme="majorBidi" w:cstheme="maj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260BA1"/>
    <w:multiLevelType w:val="hybridMultilevel"/>
    <w:tmpl w:val="015A2D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946C9DCE">
      <w:start w:val="1"/>
      <w:numFmt w:val="decimal"/>
      <w:lvlText w:val="%2."/>
      <w:lvlJc w:val="left"/>
      <w:pPr>
        <w:ind w:left="2160" w:hanging="360"/>
      </w:pPr>
      <w:rPr>
        <w:rFonts w:asciiTheme="majorBidi" w:eastAsia="Times New Roman" w:hAnsiTheme="majorBidi" w:cstheme="majorBidi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D986C89"/>
    <w:multiLevelType w:val="hybridMultilevel"/>
    <w:tmpl w:val="0FE2BD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E402F0"/>
    <w:multiLevelType w:val="hybridMultilevel"/>
    <w:tmpl w:val="0FE2B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C1A371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54D25906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ind w:left="360" w:firstLine="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173709A"/>
    <w:multiLevelType w:val="hybridMultilevel"/>
    <w:tmpl w:val="5C7A1F42"/>
    <w:lvl w:ilvl="0" w:tplc="69D220DE">
      <w:start w:val="1"/>
      <w:numFmt w:val="bullet"/>
      <w:lvlText w:val=""/>
      <w:lvlJc w:val="left"/>
      <w:pPr>
        <w:ind w:left="1434" w:hanging="714"/>
      </w:pPr>
      <w:rPr>
        <w:rFonts w:ascii="Symbol" w:eastAsia="Times New Roman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B55AE7"/>
    <w:multiLevelType w:val="hybridMultilevel"/>
    <w:tmpl w:val="112AE202"/>
    <w:lvl w:ilvl="0" w:tplc="54D25906">
      <w:start w:val="1"/>
      <w:numFmt w:val="lowerLetter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E5428D"/>
    <w:multiLevelType w:val="hybridMultilevel"/>
    <w:tmpl w:val="A82E8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13DFB7"/>
    <w:multiLevelType w:val="hybridMultilevel"/>
    <w:tmpl w:val="FFFFFFFF"/>
    <w:lvl w:ilvl="0" w:tplc="1608839C">
      <w:start w:val="1"/>
      <w:numFmt w:val="decimal"/>
      <w:lvlText w:val="%1."/>
      <w:lvlJc w:val="left"/>
      <w:pPr>
        <w:ind w:left="720" w:hanging="360"/>
      </w:pPr>
    </w:lvl>
    <w:lvl w:ilvl="1" w:tplc="5A4694EE">
      <w:start w:val="1"/>
      <w:numFmt w:val="lowerLetter"/>
      <w:lvlText w:val="%2."/>
      <w:lvlJc w:val="left"/>
      <w:pPr>
        <w:ind w:left="1440" w:hanging="360"/>
      </w:pPr>
    </w:lvl>
    <w:lvl w:ilvl="2" w:tplc="068C7F2E">
      <w:start w:val="1"/>
      <w:numFmt w:val="lowerRoman"/>
      <w:lvlText w:val="%3."/>
      <w:lvlJc w:val="right"/>
      <w:pPr>
        <w:ind w:left="2160" w:hanging="180"/>
      </w:pPr>
    </w:lvl>
    <w:lvl w:ilvl="3" w:tplc="9A3C6B40">
      <w:start w:val="1"/>
      <w:numFmt w:val="decimal"/>
      <w:lvlText w:val="%4."/>
      <w:lvlJc w:val="left"/>
      <w:pPr>
        <w:ind w:left="2880" w:hanging="360"/>
      </w:pPr>
    </w:lvl>
    <w:lvl w:ilvl="4" w:tplc="021EAA4E">
      <w:start w:val="1"/>
      <w:numFmt w:val="lowerLetter"/>
      <w:lvlText w:val="%5."/>
      <w:lvlJc w:val="left"/>
      <w:pPr>
        <w:ind w:left="3600" w:hanging="360"/>
      </w:pPr>
    </w:lvl>
    <w:lvl w:ilvl="5" w:tplc="DC6217CE">
      <w:start w:val="1"/>
      <w:numFmt w:val="lowerRoman"/>
      <w:lvlText w:val="%6."/>
      <w:lvlJc w:val="right"/>
      <w:pPr>
        <w:ind w:left="4320" w:hanging="180"/>
      </w:pPr>
    </w:lvl>
    <w:lvl w:ilvl="6" w:tplc="C17678C2">
      <w:start w:val="1"/>
      <w:numFmt w:val="decimal"/>
      <w:lvlText w:val="%7."/>
      <w:lvlJc w:val="left"/>
      <w:pPr>
        <w:ind w:left="5040" w:hanging="360"/>
      </w:pPr>
    </w:lvl>
    <w:lvl w:ilvl="7" w:tplc="3B102CF0">
      <w:start w:val="1"/>
      <w:numFmt w:val="lowerLetter"/>
      <w:lvlText w:val="%8."/>
      <w:lvlJc w:val="left"/>
      <w:pPr>
        <w:ind w:left="5760" w:hanging="360"/>
      </w:pPr>
    </w:lvl>
    <w:lvl w:ilvl="8" w:tplc="7F2EA51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C13A0"/>
    <w:multiLevelType w:val="hybridMultilevel"/>
    <w:tmpl w:val="06683A58"/>
    <w:lvl w:ilvl="0" w:tplc="946C9DCE">
      <w:start w:val="1"/>
      <w:numFmt w:val="decimal"/>
      <w:lvlText w:val="%1."/>
      <w:lvlJc w:val="left"/>
      <w:pPr>
        <w:ind w:left="2160" w:hanging="360"/>
      </w:pPr>
      <w:rPr>
        <w:rFonts w:asciiTheme="majorBidi" w:eastAsia="Times New Roman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7276AE"/>
    <w:multiLevelType w:val="hybridMultilevel"/>
    <w:tmpl w:val="A82E8C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9975924">
    <w:abstractNumId w:val="9"/>
  </w:num>
  <w:num w:numId="2" w16cid:durableId="1855455433">
    <w:abstractNumId w:val="12"/>
  </w:num>
  <w:num w:numId="3" w16cid:durableId="242186042">
    <w:abstractNumId w:val="10"/>
  </w:num>
  <w:num w:numId="4" w16cid:durableId="33890485">
    <w:abstractNumId w:val="5"/>
  </w:num>
  <w:num w:numId="5" w16cid:durableId="145837338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90922299">
    <w:abstractNumId w:val="6"/>
  </w:num>
  <w:num w:numId="7" w16cid:durableId="846093350">
    <w:abstractNumId w:val="3"/>
  </w:num>
  <w:num w:numId="8" w16cid:durableId="1876962908">
    <w:abstractNumId w:val="8"/>
  </w:num>
  <w:num w:numId="9" w16cid:durableId="352222133">
    <w:abstractNumId w:val="0"/>
  </w:num>
  <w:num w:numId="10" w16cid:durableId="245651407">
    <w:abstractNumId w:val="7"/>
  </w:num>
  <w:num w:numId="11" w16cid:durableId="424309768">
    <w:abstractNumId w:val="11"/>
  </w:num>
  <w:num w:numId="12" w16cid:durableId="383529252">
    <w:abstractNumId w:val="4"/>
  </w:num>
  <w:num w:numId="13" w16cid:durableId="16521771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szA2sjQ1MDOwNDFS0lEKTi0uzszPAykwrQUAX/ew/ywAAAA="/>
  </w:docVars>
  <w:rsids>
    <w:rsidRoot w:val="00790560"/>
    <w:rsid w:val="00000D42"/>
    <w:rsid w:val="00017A5B"/>
    <w:rsid w:val="000409AC"/>
    <w:rsid w:val="00040C5A"/>
    <w:rsid w:val="000836CB"/>
    <w:rsid w:val="00087F3F"/>
    <w:rsid w:val="000D7DB8"/>
    <w:rsid w:val="000E078C"/>
    <w:rsid w:val="000E427B"/>
    <w:rsid w:val="000F6AF3"/>
    <w:rsid w:val="00112FB2"/>
    <w:rsid w:val="001130A0"/>
    <w:rsid w:val="00114446"/>
    <w:rsid w:val="0011741C"/>
    <w:rsid w:val="00122939"/>
    <w:rsid w:val="00130E78"/>
    <w:rsid w:val="00172227"/>
    <w:rsid w:val="00177146"/>
    <w:rsid w:val="00182F42"/>
    <w:rsid w:val="00192EB2"/>
    <w:rsid w:val="001937F0"/>
    <w:rsid w:val="001A0415"/>
    <w:rsid w:val="001B6D3B"/>
    <w:rsid w:val="00216817"/>
    <w:rsid w:val="00220977"/>
    <w:rsid w:val="00263E86"/>
    <w:rsid w:val="0029516A"/>
    <w:rsid w:val="002A6175"/>
    <w:rsid w:val="002A77F5"/>
    <w:rsid w:val="002B40FF"/>
    <w:rsid w:val="002B660A"/>
    <w:rsid w:val="002B662C"/>
    <w:rsid w:val="002C4D81"/>
    <w:rsid w:val="002E52C2"/>
    <w:rsid w:val="003038C8"/>
    <w:rsid w:val="003042ED"/>
    <w:rsid w:val="003122F9"/>
    <w:rsid w:val="00315CD6"/>
    <w:rsid w:val="00316112"/>
    <w:rsid w:val="00321060"/>
    <w:rsid w:val="003361C6"/>
    <w:rsid w:val="003471ED"/>
    <w:rsid w:val="003A42BD"/>
    <w:rsid w:val="003C5A9F"/>
    <w:rsid w:val="003D4E6E"/>
    <w:rsid w:val="003E09B8"/>
    <w:rsid w:val="003E4C2A"/>
    <w:rsid w:val="003F0737"/>
    <w:rsid w:val="003F395F"/>
    <w:rsid w:val="004051BB"/>
    <w:rsid w:val="00406F77"/>
    <w:rsid w:val="004119A9"/>
    <w:rsid w:val="0042654F"/>
    <w:rsid w:val="0043095B"/>
    <w:rsid w:val="00431492"/>
    <w:rsid w:val="00444A09"/>
    <w:rsid w:val="00465B8D"/>
    <w:rsid w:val="00471D77"/>
    <w:rsid w:val="0047219C"/>
    <w:rsid w:val="00473AB1"/>
    <w:rsid w:val="00481369"/>
    <w:rsid w:val="00481FAC"/>
    <w:rsid w:val="00491B4B"/>
    <w:rsid w:val="0049401A"/>
    <w:rsid w:val="004C675B"/>
    <w:rsid w:val="004D74CA"/>
    <w:rsid w:val="004E09D0"/>
    <w:rsid w:val="004E57EF"/>
    <w:rsid w:val="004F0363"/>
    <w:rsid w:val="005073C5"/>
    <w:rsid w:val="00516B63"/>
    <w:rsid w:val="005205FD"/>
    <w:rsid w:val="005235F9"/>
    <w:rsid w:val="00534146"/>
    <w:rsid w:val="00556FEE"/>
    <w:rsid w:val="0055775C"/>
    <w:rsid w:val="00565406"/>
    <w:rsid w:val="005864D3"/>
    <w:rsid w:val="005867D2"/>
    <w:rsid w:val="005964DD"/>
    <w:rsid w:val="005B03FC"/>
    <w:rsid w:val="005B42F7"/>
    <w:rsid w:val="005C0F82"/>
    <w:rsid w:val="005E09A3"/>
    <w:rsid w:val="005E62B0"/>
    <w:rsid w:val="005F25E8"/>
    <w:rsid w:val="00611123"/>
    <w:rsid w:val="0063406D"/>
    <w:rsid w:val="00650FEE"/>
    <w:rsid w:val="006625F8"/>
    <w:rsid w:val="006A1E16"/>
    <w:rsid w:val="006A2EC5"/>
    <w:rsid w:val="006A77D1"/>
    <w:rsid w:val="006B7949"/>
    <w:rsid w:val="006D596E"/>
    <w:rsid w:val="006F076F"/>
    <w:rsid w:val="006F0C5A"/>
    <w:rsid w:val="00701FBD"/>
    <w:rsid w:val="007050CC"/>
    <w:rsid w:val="00725857"/>
    <w:rsid w:val="007278CB"/>
    <w:rsid w:val="00736D60"/>
    <w:rsid w:val="00746ED6"/>
    <w:rsid w:val="00776032"/>
    <w:rsid w:val="0078282A"/>
    <w:rsid w:val="00786D75"/>
    <w:rsid w:val="00786ECA"/>
    <w:rsid w:val="00790560"/>
    <w:rsid w:val="00794B53"/>
    <w:rsid w:val="007A5B94"/>
    <w:rsid w:val="007B3044"/>
    <w:rsid w:val="007D2C32"/>
    <w:rsid w:val="007E28FC"/>
    <w:rsid w:val="00861B76"/>
    <w:rsid w:val="00873AAA"/>
    <w:rsid w:val="00874017"/>
    <w:rsid w:val="00891484"/>
    <w:rsid w:val="008C6BBA"/>
    <w:rsid w:val="00911F25"/>
    <w:rsid w:val="00923F94"/>
    <w:rsid w:val="009330E7"/>
    <w:rsid w:val="00956177"/>
    <w:rsid w:val="00985683"/>
    <w:rsid w:val="00992D87"/>
    <w:rsid w:val="009941FA"/>
    <w:rsid w:val="00996047"/>
    <w:rsid w:val="009A2729"/>
    <w:rsid w:val="009E7CD5"/>
    <w:rsid w:val="00A031E3"/>
    <w:rsid w:val="00A05414"/>
    <w:rsid w:val="00A1592D"/>
    <w:rsid w:val="00A15ECB"/>
    <w:rsid w:val="00A16B2D"/>
    <w:rsid w:val="00A179D3"/>
    <w:rsid w:val="00A21373"/>
    <w:rsid w:val="00A41BB2"/>
    <w:rsid w:val="00A42EC9"/>
    <w:rsid w:val="00A50FDD"/>
    <w:rsid w:val="00A61101"/>
    <w:rsid w:val="00A651BD"/>
    <w:rsid w:val="00A73375"/>
    <w:rsid w:val="00A7440D"/>
    <w:rsid w:val="00A80860"/>
    <w:rsid w:val="00AA14DF"/>
    <w:rsid w:val="00AB5F86"/>
    <w:rsid w:val="00AB68F6"/>
    <w:rsid w:val="00AC67C8"/>
    <w:rsid w:val="00B222E5"/>
    <w:rsid w:val="00B3614A"/>
    <w:rsid w:val="00B443DE"/>
    <w:rsid w:val="00B51AEA"/>
    <w:rsid w:val="00B56E66"/>
    <w:rsid w:val="00B626BE"/>
    <w:rsid w:val="00B65AC0"/>
    <w:rsid w:val="00B67098"/>
    <w:rsid w:val="00BB1FBC"/>
    <w:rsid w:val="00BC2025"/>
    <w:rsid w:val="00BC5646"/>
    <w:rsid w:val="00BD4EF2"/>
    <w:rsid w:val="00BD65C5"/>
    <w:rsid w:val="00BF0155"/>
    <w:rsid w:val="00C31429"/>
    <w:rsid w:val="00C3438F"/>
    <w:rsid w:val="00C3453A"/>
    <w:rsid w:val="00C4610B"/>
    <w:rsid w:val="00C7712B"/>
    <w:rsid w:val="00C81B34"/>
    <w:rsid w:val="00C9499A"/>
    <w:rsid w:val="00CA3E3E"/>
    <w:rsid w:val="00CB2E15"/>
    <w:rsid w:val="00CB4866"/>
    <w:rsid w:val="00CD16A0"/>
    <w:rsid w:val="00D132AC"/>
    <w:rsid w:val="00D262E0"/>
    <w:rsid w:val="00D403C6"/>
    <w:rsid w:val="00D5444C"/>
    <w:rsid w:val="00D55567"/>
    <w:rsid w:val="00D57D1E"/>
    <w:rsid w:val="00D6176F"/>
    <w:rsid w:val="00D80C01"/>
    <w:rsid w:val="00DB7D4F"/>
    <w:rsid w:val="00DF2792"/>
    <w:rsid w:val="00E01B0A"/>
    <w:rsid w:val="00E325D7"/>
    <w:rsid w:val="00E46155"/>
    <w:rsid w:val="00E46C95"/>
    <w:rsid w:val="00E5477F"/>
    <w:rsid w:val="00E808C7"/>
    <w:rsid w:val="00E82A10"/>
    <w:rsid w:val="00E8452B"/>
    <w:rsid w:val="00EB1EAC"/>
    <w:rsid w:val="00EB5AEA"/>
    <w:rsid w:val="00EC1C25"/>
    <w:rsid w:val="00ED55A1"/>
    <w:rsid w:val="00EE73DD"/>
    <w:rsid w:val="00F075A4"/>
    <w:rsid w:val="00F13D97"/>
    <w:rsid w:val="00F353E7"/>
    <w:rsid w:val="00F53279"/>
    <w:rsid w:val="00F573AC"/>
    <w:rsid w:val="00F62DBE"/>
    <w:rsid w:val="00F671AE"/>
    <w:rsid w:val="00F67672"/>
    <w:rsid w:val="00F67BE3"/>
    <w:rsid w:val="00F767EE"/>
    <w:rsid w:val="00FA2A8C"/>
    <w:rsid w:val="00FB655F"/>
    <w:rsid w:val="00FD1331"/>
    <w:rsid w:val="00FE330D"/>
    <w:rsid w:val="00FE5726"/>
    <w:rsid w:val="03EE3EF6"/>
    <w:rsid w:val="03FB58EF"/>
    <w:rsid w:val="05E5F025"/>
    <w:rsid w:val="072CB7EF"/>
    <w:rsid w:val="0979543A"/>
    <w:rsid w:val="09E616FF"/>
    <w:rsid w:val="0A20C383"/>
    <w:rsid w:val="0A6ED5ED"/>
    <w:rsid w:val="0B87E026"/>
    <w:rsid w:val="0C015EAF"/>
    <w:rsid w:val="0F04083F"/>
    <w:rsid w:val="0FFD55BD"/>
    <w:rsid w:val="107A57D9"/>
    <w:rsid w:val="15BCCF1E"/>
    <w:rsid w:val="16AFA445"/>
    <w:rsid w:val="1B08058D"/>
    <w:rsid w:val="1CF1B868"/>
    <w:rsid w:val="1E458C38"/>
    <w:rsid w:val="1E9C547B"/>
    <w:rsid w:val="1F0FAAAD"/>
    <w:rsid w:val="22A95BEE"/>
    <w:rsid w:val="22AA6A82"/>
    <w:rsid w:val="242413B3"/>
    <w:rsid w:val="267688AD"/>
    <w:rsid w:val="2698FF55"/>
    <w:rsid w:val="291722CD"/>
    <w:rsid w:val="2FCBE3A7"/>
    <w:rsid w:val="3254EB36"/>
    <w:rsid w:val="3272A61F"/>
    <w:rsid w:val="332A28F7"/>
    <w:rsid w:val="3A10C96A"/>
    <w:rsid w:val="3A914259"/>
    <w:rsid w:val="3DD6FA91"/>
    <w:rsid w:val="3EBDECFD"/>
    <w:rsid w:val="43959352"/>
    <w:rsid w:val="447D665E"/>
    <w:rsid w:val="477071DB"/>
    <w:rsid w:val="4928658A"/>
    <w:rsid w:val="49D6CDC9"/>
    <w:rsid w:val="4D71C811"/>
    <w:rsid w:val="4EF36042"/>
    <w:rsid w:val="4F48BE1D"/>
    <w:rsid w:val="50168714"/>
    <w:rsid w:val="531DF9AE"/>
    <w:rsid w:val="53EC4825"/>
    <w:rsid w:val="575125C1"/>
    <w:rsid w:val="579CDDE7"/>
    <w:rsid w:val="580F3FBD"/>
    <w:rsid w:val="5871D792"/>
    <w:rsid w:val="5B9B9B29"/>
    <w:rsid w:val="5F35E2FC"/>
    <w:rsid w:val="5FE7F0B1"/>
    <w:rsid w:val="6084A42C"/>
    <w:rsid w:val="60E5EF7D"/>
    <w:rsid w:val="615A38FF"/>
    <w:rsid w:val="63DAA1E7"/>
    <w:rsid w:val="640794D1"/>
    <w:rsid w:val="6858D2CB"/>
    <w:rsid w:val="68F2F2EC"/>
    <w:rsid w:val="6BF37052"/>
    <w:rsid w:val="6FC8BBFB"/>
    <w:rsid w:val="710A6325"/>
    <w:rsid w:val="714BFB8D"/>
    <w:rsid w:val="71D71845"/>
    <w:rsid w:val="71F1DCB6"/>
    <w:rsid w:val="7266F86E"/>
    <w:rsid w:val="79F0D54B"/>
    <w:rsid w:val="7B4A3E73"/>
    <w:rsid w:val="7F0B91DE"/>
    <w:rsid w:val="7FAC2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1ECDE"/>
  <w15:chartTrackingRefBased/>
  <w15:docId w15:val="{F4608C02-B397-4AB1-8CEE-BB73EC0C2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7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gmail-msreadout-word-highlight">
    <w:name w:val="gmail-msreadout-word-highlight"/>
    <w:basedOn w:val="DefaultParagraphFont"/>
    <w:rsid w:val="000D7DB8"/>
  </w:style>
  <w:style w:type="character" w:customStyle="1" w:styleId="gmail-msreadout-line-highlight">
    <w:name w:val="gmail-msreadout-line-highlight"/>
    <w:basedOn w:val="DefaultParagraphFont"/>
    <w:rsid w:val="000D7DB8"/>
  </w:style>
  <w:style w:type="paragraph" w:styleId="ListParagraph">
    <w:name w:val="List Paragraph"/>
    <w:basedOn w:val="Normal"/>
    <w:uiPriority w:val="34"/>
    <w:qFormat/>
    <w:rsid w:val="000D7DB8"/>
    <w:pPr>
      <w:ind w:left="720"/>
      <w:contextualSpacing/>
    </w:pPr>
  </w:style>
  <w:style w:type="numbering" w:customStyle="1" w:styleId="Singlepunch">
    <w:name w:val="Single punch"/>
    <w:rsid w:val="00AA14DF"/>
    <w:pPr>
      <w:numPr>
        <w:numId w:val="6"/>
      </w:numPr>
    </w:pPr>
  </w:style>
  <w:style w:type="paragraph" w:customStyle="1" w:styleId="TextEntryLine">
    <w:name w:val="TextEntryLine"/>
    <w:basedOn w:val="Normal"/>
    <w:qFormat/>
    <w:rsid w:val="00017A5B"/>
    <w:pPr>
      <w:spacing w:before="240" w:after="0" w:line="240" w:lineRule="auto"/>
    </w:pPr>
    <w:rPr>
      <w:rFonts w:eastAsiaTheme="minorEastAsia"/>
    </w:rPr>
  </w:style>
  <w:style w:type="table" w:styleId="TableGrid">
    <w:name w:val="Table Grid"/>
    <w:basedOn w:val="TableNormal"/>
    <w:uiPriority w:val="39"/>
    <w:rsid w:val="00130E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AB5F8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</w:rPr>
  </w:style>
  <w:style w:type="character" w:customStyle="1" w:styleId="BodyTextChar">
    <w:name w:val="Body Text Char"/>
    <w:basedOn w:val="DefaultParagraphFont"/>
    <w:link w:val="BodyText"/>
    <w:rsid w:val="00AB5F86"/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1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551</Words>
  <Characters>8765</Characters>
  <Application>Microsoft Office Word</Application>
  <DocSecurity>0</DocSecurity>
  <Lines>292</Lines>
  <Paragraphs>303</Paragraphs>
  <ScaleCrop>false</ScaleCrop>
  <Company/>
  <LinksUpToDate>false</LinksUpToDate>
  <CharactersWithSpaces>10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 Malallah</dc:creator>
  <cp:keywords/>
  <dc:description/>
  <cp:lastModifiedBy>Safia Malallah</cp:lastModifiedBy>
  <cp:revision>10</cp:revision>
  <dcterms:created xsi:type="dcterms:W3CDTF">2024-01-31T04:35:00Z</dcterms:created>
  <dcterms:modified xsi:type="dcterms:W3CDTF">2024-02-11T05:51:00Z</dcterms:modified>
</cp:coreProperties>
</file>